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0967FD" w14:textId="201B230B" w:rsidR="00FF7545" w:rsidRDefault="00FF7545" w:rsidP="00C43188">
      <w:pPr>
        <w:pStyle w:val="NormalWeb"/>
        <w:shd w:val="clear" w:color="auto" w:fill="FFFFFF"/>
        <w:spacing w:before="0" w:beforeAutospacing="0" w:after="0" w:afterAutospacing="0"/>
        <w:rPr>
          <w:color w:val="201F1E"/>
        </w:rPr>
      </w:pPr>
      <w:r w:rsidRPr="00D50AD1">
        <w:rPr>
          <w:color w:val="201F1E"/>
        </w:rPr>
        <w:t>M</w:t>
      </w:r>
      <w:r w:rsidR="004D0AF3" w:rsidRPr="00D50AD1">
        <w:rPr>
          <w:color w:val="201F1E"/>
        </w:rPr>
        <w:t>anuscript Summary:</w:t>
      </w:r>
      <w:r w:rsidR="004D0AF3" w:rsidRPr="00D50AD1">
        <w:rPr>
          <w:color w:val="201F1E"/>
        </w:rPr>
        <w:br/>
        <w:t>In this article, authors are presenting the workflow of the atomic position tracking in the atomic resolution transmission electron microscopy imaging using Matlab app (EASY-STEM). They finish with some tips for acquiring high-quality STEM images.</w:t>
      </w:r>
      <w:r w:rsidR="004D0AF3" w:rsidRPr="00D50AD1">
        <w:rPr>
          <w:color w:val="201F1E"/>
        </w:rPr>
        <w:br/>
      </w:r>
      <w:r w:rsidR="004D0AF3" w:rsidRPr="00D50AD1">
        <w:rPr>
          <w:color w:val="201F1E"/>
        </w:rPr>
        <w:br/>
        <w:t xml:space="preserve">Overall, this is a very interesting work which will be of use to researchers to extract more quantitative analysis from their STEM outputs in the future. This manuscript describes the advanced STEM image quantification and analysis. The method is overall well-presented and the topic itself is very interesting. In the video, the example of atom indexing and quantifying the atom positions for </w:t>
      </w:r>
      <w:proofErr w:type="spellStart"/>
      <w:r w:rsidR="004D0AF3" w:rsidRPr="00D50AD1">
        <w:rPr>
          <w:color w:val="201F1E"/>
        </w:rPr>
        <w:t>CaRuO</w:t>
      </w:r>
      <w:proofErr w:type="spellEnd"/>
      <w:r w:rsidR="004D0AF3" w:rsidRPr="00D50AD1">
        <w:rPr>
          <w:color w:val="201F1E"/>
        </w:rPr>
        <w:t xml:space="preserve"> is very well-explained. </w:t>
      </w:r>
    </w:p>
    <w:p w14:paraId="4C1C24DA" w14:textId="77777777" w:rsidR="00D50AD1" w:rsidRPr="00D50AD1" w:rsidRDefault="00D50AD1" w:rsidP="0065411C">
      <w:pPr>
        <w:pStyle w:val="NormalWeb"/>
        <w:shd w:val="clear" w:color="auto" w:fill="FFFFFF"/>
        <w:spacing w:before="0" w:beforeAutospacing="0" w:after="0" w:afterAutospacing="0"/>
        <w:jc w:val="both"/>
        <w:rPr>
          <w:color w:val="201F1E"/>
        </w:rPr>
      </w:pPr>
    </w:p>
    <w:p w14:paraId="63F104D4" w14:textId="6EBEA073" w:rsidR="00FF7545" w:rsidRPr="00852449" w:rsidRDefault="00FF7545" w:rsidP="0065411C">
      <w:pPr>
        <w:pStyle w:val="NormalWeb"/>
        <w:shd w:val="clear" w:color="auto" w:fill="FFFFFF"/>
        <w:spacing w:before="0" w:beforeAutospacing="0" w:after="0" w:afterAutospacing="0"/>
        <w:jc w:val="both"/>
        <w:rPr>
          <w:color w:val="0070C0"/>
        </w:rPr>
      </w:pPr>
      <w:r w:rsidRPr="00852449">
        <w:rPr>
          <w:color w:val="0070C0"/>
        </w:rPr>
        <w:t>We appreciate the reviewer for the positive comments.</w:t>
      </w:r>
    </w:p>
    <w:p w14:paraId="221E5324" w14:textId="77777777" w:rsidR="00D50AD1" w:rsidRPr="00D50AD1" w:rsidRDefault="00D50AD1" w:rsidP="0065411C">
      <w:pPr>
        <w:pStyle w:val="NormalWeb"/>
        <w:shd w:val="clear" w:color="auto" w:fill="FFFFFF"/>
        <w:spacing w:before="0" w:beforeAutospacing="0" w:after="0" w:afterAutospacing="0"/>
        <w:jc w:val="both"/>
        <w:rPr>
          <w:color w:val="4472C4" w:themeColor="accent1"/>
        </w:rPr>
      </w:pPr>
    </w:p>
    <w:p w14:paraId="1535E66C" w14:textId="0FDDC181" w:rsidR="003C6E78" w:rsidRDefault="004D0AF3" w:rsidP="00C43188">
      <w:pPr>
        <w:pStyle w:val="NormalWeb"/>
        <w:shd w:val="clear" w:color="auto" w:fill="FFFFFF"/>
        <w:spacing w:before="0" w:beforeAutospacing="0" w:after="0" w:afterAutospacing="0"/>
        <w:rPr>
          <w:color w:val="201F1E"/>
        </w:rPr>
      </w:pPr>
      <w:r w:rsidRPr="00D50AD1">
        <w:rPr>
          <w:color w:val="201F1E"/>
        </w:rPr>
        <w:t>This method gives the users the ability to design and customize the data analysis for their unique material systems. However, some minor points should be considered before publishing the manuscript.</w:t>
      </w:r>
      <w:r w:rsidRPr="00D50AD1">
        <w:rPr>
          <w:color w:val="201F1E"/>
        </w:rPr>
        <w:br/>
      </w:r>
      <w:r w:rsidRPr="00D50AD1">
        <w:rPr>
          <w:color w:val="201F1E"/>
        </w:rPr>
        <w:br/>
        <w:t>Major Concerns:</w:t>
      </w:r>
      <w:r w:rsidRPr="00D50AD1">
        <w:rPr>
          <w:color w:val="201F1E"/>
        </w:rPr>
        <w:br/>
        <w:t xml:space="preserve">#1: First on the overall structure, the writing does not seem to flow well; the authors did not explain the topic in order (as the sequence in the abstract). I recommend firstly address the tips for acquiring high-quality STEM images as it is a vital step before </w:t>
      </w:r>
      <w:r w:rsidR="00AA1B84" w:rsidRPr="00D50AD1">
        <w:rPr>
          <w:color w:val="201F1E"/>
        </w:rPr>
        <w:t>analyzing</w:t>
      </w:r>
      <w:r w:rsidRPr="00D50AD1">
        <w:rPr>
          <w:color w:val="201F1E"/>
        </w:rPr>
        <w:t xml:space="preserve"> the image.</w:t>
      </w:r>
    </w:p>
    <w:p w14:paraId="3C6624B9" w14:textId="77777777" w:rsidR="00D50AD1" w:rsidRPr="00D50AD1" w:rsidRDefault="00D50AD1" w:rsidP="0065411C">
      <w:pPr>
        <w:pStyle w:val="NormalWeb"/>
        <w:shd w:val="clear" w:color="auto" w:fill="FFFFFF"/>
        <w:spacing w:before="0" w:beforeAutospacing="0" w:after="0" w:afterAutospacing="0"/>
        <w:jc w:val="both"/>
        <w:rPr>
          <w:color w:val="201F1E"/>
        </w:rPr>
      </w:pPr>
    </w:p>
    <w:p w14:paraId="3F807730" w14:textId="275D128D" w:rsidR="00D50AD1" w:rsidRPr="00852449" w:rsidRDefault="00923C78" w:rsidP="0065411C">
      <w:pPr>
        <w:pStyle w:val="NormalWeb"/>
        <w:shd w:val="clear" w:color="auto" w:fill="FFFFFF"/>
        <w:spacing w:before="0" w:beforeAutospacing="0" w:after="0" w:afterAutospacing="0"/>
        <w:jc w:val="both"/>
        <w:rPr>
          <w:b/>
          <w:bCs/>
          <w:color w:val="0070C0"/>
        </w:rPr>
      </w:pPr>
      <w:r w:rsidRPr="00852449">
        <w:rPr>
          <w:color w:val="0070C0"/>
        </w:rPr>
        <w:t>We appreciate the review</w:t>
      </w:r>
      <w:r w:rsidR="00FF7545" w:rsidRPr="00852449">
        <w:rPr>
          <w:color w:val="0070C0"/>
        </w:rPr>
        <w:t>er</w:t>
      </w:r>
      <w:r w:rsidRPr="00852449">
        <w:rPr>
          <w:color w:val="0070C0"/>
        </w:rPr>
        <w:t xml:space="preserve"> to point this out. </w:t>
      </w:r>
      <w:r w:rsidR="00D50AD1" w:rsidRPr="00852449">
        <w:rPr>
          <w:color w:val="0070C0"/>
        </w:rPr>
        <w:t>We agree with the reviewer that the tips for acquiring high-quality images should be addressed first in the protocol. We have moved the tips from the discussion section to step 1.1 in the protocol section. (from line 96 to line 14</w:t>
      </w:r>
      <w:r w:rsidR="00AA1B84">
        <w:rPr>
          <w:color w:val="0070C0"/>
        </w:rPr>
        <w:t>8</w:t>
      </w:r>
      <w:r w:rsidR="00D50AD1" w:rsidRPr="00852449">
        <w:rPr>
          <w:color w:val="0070C0"/>
        </w:rPr>
        <w:t xml:space="preserve">). </w:t>
      </w:r>
    </w:p>
    <w:p w14:paraId="5183D389" w14:textId="01718B6C" w:rsidR="003C6E78" w:rsidRDefault="004D0AF3" w:rsidP="0065411C">
      <w:pPr>
        <w:pStyle w:val="NormalWeb"/>
        <w:shd w:val="clear" w:color="auto" w:fill="FFFFFF"/>
        <w:spacing w:before="0" w:beforeAutospacing="0" w:after="0" w:afterAutospacing="0"/>
        <w:jc w:val="both"/>
        <w:rPr>
          <w:color w:val="201F1E"/>
        </w:rPr>
      </w:pPr>
      <w:r w:rsidRPr="00D50AD1">
        <w:rPr>
          <w:color w:val="201F1E"/>
        </w:rPr>
        <w:br/>
        <w:t xml:space="preserve">#2: There are some typos and some missing parts. In the first sentence of the abstract, the "transmission" is missed. Also, the </w:t>
      </w:r>
      <w:r w:rsidRPr="0016454D">
        <w:rPr>
          <w:color w:val="201F1E"/>
        </w:rPr>
        <w:t>spelled-out of some abbreviations</w:t>
      </w:r>
      <w:r w:rsidRPr="00D50AD1">
        <w:rPr>
          <w:color w:val="201F1E"/>
        </w:rPr>
        <w:t xml:space="preserve"> are not presented when they are used for the first time, such as ADF. The fifth item in the abstract is numbered as 4. In protocol, Figure 3f is addressed before 3(a </w:t>
      </w:r>
      <w:proofErr w:type="spellStart"/>
      <w:r w:rsidRPr="00D50AD1">
        <w:rPr>
          <w:color w:val="201F1E"/>
        </w:rPr>
        <w:t>to e</w:t>
      </w:r>
      <w:proofErr w:type="spellEnd"/>
      <w:r w:rsidRPr="00D50AD1">
        <w:rPr>
          <w:color w:val="201F1E"/>
        </w:rPr>
        <w:t>).</w:t>
      </w:r>
    </w:p>
    <w:p w14:paraId="7BFE4E3A" w14:textId="77777777" w:rsidR="00D50AD1" w:rsidRPr="00D50AD1" w:rsidRDefault="00D50AD1" w:rsidP="0065411C">
      <w:pPr>
        <w:pStyle w:val="NormalWeb"/>
        <w:shd w:val="clear" w:color="auto" w:fill="FFFFFF"/>
        <w:spacing w:before="0" w:beforeAutospacing="0" w:after="0" w:afterAutospacing="0"/>
        <w:jc w:val="both"/>
        <w:rPr>
          <w:color w:val="0070C0"/>
        </w:rPr>
      </w:pPr>
    </w:p>
    <w:p w14:paraId="73F922BC" w14:textId="1E3CA1EF" w:rsidR="00D50AD1" w:rsidRPr="00852449" w:rsidRDefault="00923C78" w:rsidP="0065411C">
      <w:pPr>
        <w:pStyle w:val="NormalWeb"/>
        <w:shd w:val="clear" w:color="auto" w:fill="FFFFFF"/>
        <w:spacing w:before="0" w:beforeAutospacing="0" w:after="0" w:afterAutospacing="0"/>
        <w:jc w:val="both"/>
        <w:rPr>
          <w:color w:val="0070C0"/>
        </w:rPr>
      </w:pPr>
      <w:r w:rsidRPr="00852449">
        <w:rPr>
          <w:color w:val="0070C0"/>
        </w:rPr>
        <w:t>We thank the reviewer for noting this. We have fi</w:t>
      </w:r>
      <w:r w:rsidR="0004351D" w:rsidRPr="00852449">
        <w:rPr>
          <w:color w:val="0070C0"/>
        </w:rPr>
        <w:t>xed</w:t>
      </w:r>
      <w:r w:rsidRPr="00852449">
        <w:rPr>
          <w:color w:val="0070C0"/>
        </w:rPr>
        <w:t xml:space="preserve"> the typos and mistakes in writing</w:t>
      </w:r>
      <w:r w:rsidR="003C6E78" w:rsidRPr="00852449">
        <w:rPr>
          <w:color w:val="0070C0"/>
        </w:rPr>
        <w:t xml:space="preserve">. </w:t>
      </w:r>
      <w:r w:rsidR="00D50AD1" w:rsidRPr="00852449">
        <w:rPr>
          <w:color w:val="0070C0"/>
        </w:rPr>
        <w:t>Namely, we added transmission in the first sentence of the abstract (</w:t>
      </w:r>
      <w:r w:rsidR="00852449" w:rsidRPr="00852449">
        <w:rPr>
          <w:color w:val="0070C0"/>
        </w:rPr>
        <w:t>line 30</w:t>
      </w:r>
      <w:r w:rsidR="00D50AD1" w:rsidRPr="00852449">
        <w:rPr>
          <w:color w:val="0070C0"/>
        </w:rPr>
        <w:t xml:space="preserve">). </w:t>
      </w:r>
      <w:r w:rsidR="00F73210">
        <w:rPr>
          <w:color w:val="0070C0"/>
        </w:rPr>
        <w:t xml:space="preserve">Also, </w:t>
      </w:r>
      <w:r w:rsidR="00852449" w:rsidRPr="00852449">
        <w:rPr>
          <w:color w:val="0070C0"/>
        </w:rPr>
        <w:t xml:space="preserve">we fixed the numbering of the steps involved (line 34 - 40). </w:t>
      </w:r>
      <w:r w:rsidR="00F73210">
        <w:rPr>
          <w:color w:val="0070C0"/>
        </w:rPr>
        <w:t xml:space="preserve">Also, in </w:t>
      </w:r>
      <w:r w:rsidR="00C43188">
        <w:rPr>
          <w:color w:val="0070C0"/>
        </w:rPr>
        <w:t>Figure 3</w:t>
      </w:r>
      <w:r w:rsidR="00F73210">
        <w:rPr>
          <w:color w:val="0070C0"/>
        </w:rPr>
        <w:t>,</w:t>
      </w:r>
      <w:r w:rsidR="00C43188">
        <w:rPr>
          <w:color w:val="0070C0"/>
        </w:rPr>
        <w:t xml:space="preserve"> we </w:t>
      </w:r>
      <w:r w:rsidR="00F73210">
        <w:rPr>
          <w:color w:val="0070C0"/>
        </w:rPr>
        <w:t xml:space="preserve">have </w:t>
      </w:r>
      <w:r w:rsidR="00C43188">
        <w:rPr>
          <w:color w:val="0070C0"/>
        </w:rPr>
        <w:t xml:space="preserve">fixed the issue by addressing the Figures based on the order </w:t>
      </w:r>
      <w:r w:rsidR="00F73210">
        <w:rPr>
          <w:color w:val="0070C0"/>
        </w:rPr>
        <w:t xml:space="preserve">they are </w:t>
      </w:r>
      <w:r w:rsidR="00C43188">
        <w:rPr>
          <w:color w:val="0070C0"/>
        </w:rPr>
        <w:t>mentioned</w:t>
      </w:r>
      <w:r w:rsidR="00F73210">
        <w:rPr>
          <w:color w:val="0070C0"/>
        </w:rPr>
        <w:t>.</w:t>
      </w:r>
      <w:r w:rsidR="00B67144">
        <w:rPr>
          <w:color w:val="0070C0"/>
        </w:rPr>
        <w:t xml:space="preserve"> </w:t>
      </w:r>
    </w:p>
    <w:p w14:paraId="0A2D9597" w14:textId="1742DA48" w:rsidR="00452EE5" w:rsidRDefault="004D0AF3" w:rsidP="0065411C">
      <w:pPr>
        <w:pStyle w:val="NormalWeb"/>
        <w:shd w:val="clear" w:color="auto" w:fill="FFFFFF"/>
        <w:spacing w:before="0" w:beforeAutospacing="0" w:after="0" w:afterAutospacing="0"/>
        <w:jc w:val="both"/>
        <w:rPr>
          <w:color w:val="201F1E"/>
        </w:rPr>
      </w:pPr>
      <w:r w:rsidRPr="00D50AD1">
        <w:rPr>
          <w:color w:val="201F1E"/>
        </w:rPr>
        <w:br/>
        <w:t>#3: In Figure 4a, technically you are unable to observe oxygen atoms (due to the weak scattering). So, why are you showing oxygen positions in this figure?</w:t>
      </w:r>
    </w:p>
    <w:p w14:paraId="7ABCC835" w14:textId="77777777" w:rsidR="00FF70C2" w:rsidRPr="00D50AD1" w:rsidRDefault="00FF70C2" w:rsidP="0065411C">
      <w:pPr>
        <w:pStyle w:val="NormalWeb"/>
        <w:shd w:val="clear" w:color="auto" w:fill="FFFFFF"/>
        <w:spacing w:before="0" w:beforeAutospacing="0" w:after="0" w:afterAutospacing="0"/>
        <w:jc w:val="both"/>
        <w:rPr>
          <w:color w:val="201F1E"/>
        </w:rPr>
      </w:pPr>
    </w:p>
    <w:p w14:paraId="7FBAB95A" w14:textId="0CF35157" w:rsidR="00FF70C2" w:rsidRDefault="00FE059F" w:rsidP="0065411C">
      <w:pPr>
        <w:pStyle w:val="NormalWeb"/>
        <w:shd w:val="clear" w:color="auto" w:fill="FFFFFF"/>
        <w:spacing w:before="0" w:beforeAutospacing="0" w:after="0" w:afterAutospacing="0"/>
        <w:jc w:val="both"/>
        <w:rPr>
          <w:b/>
          <w:bCs/>
          <w:color w:val="0070C0"/>
        </w:rPr>
      </w:pPr>
      <w:r w:rsidRPr="00D50AD1">
        <w:rPr>
          <w:color w:val="0070C0"/>
        </w:rPr>
        <w:t>W</w:t>
      </w:r>
      <w:r w:rsidR="00452EE5" w:rsidRPr="00D50AD1">
        <w:rPr>
          <w:color w:val="0070C0"/>
        </w:rPr>
        <w:t xml:space="preserve">e </w:t>
      </w:r>
      <w:r w:rsidR="00451E75">
        <w:rPr>
          <w:color w:val="0070C0"/>
        </w:rPr>
        <w:t>have</w:t>
      </w:r>
      <w:r w:rsidR="00452EE5" w:rsidRPr="00D50AD1">
        <w:rPr>
          <w:color w:val="0070C0"/>
        </w:rPr>
        <w:t xml:space="preserve"> remove</w:t>
      </w:r>
      <w:r w:rsidR="00451E75">
        <w:rPr>
          <w:color w:val="0070C0"/>
        </w:rPr>
        <w:t>d</w:t>
      </w:r>
      <w:r w:rsidR="00452EE5" w:rsidRPr="00D50AD1">
        <w:rPr>
          <w:color w:val="0070C0"/>
        </w:rPr>
        <w:t xml:space="preserve"> the O </w:t>
      </w:r>
      <w:r w:rsidR="00F03CEF">
        <w:rPr>
          <w:color w:val="0070C0"/>
        </w:rPr>
        <w:t xml:space="preserve">label </w:t>
      </w:r>
      <w:r w:rsidR="00452EE5" w:rsidRPr="00D50AD1">
        <w:rPr>
          <w:color w:val="0070C0"/>
        </w:rPr>
        <w:t xml:space="preserve">from the schematic </w:t>
      </w:r>
      <w:r w:rsidR="00451E75">
        <w:rPr>
          <w:color w:val="0070C0"/>
        </w:rPr>
        <w:t xml:space="preserve">in Figure 4a </w:t>
      </w:r>
      <w:r w:rsidR="00452EE5" w:rsidRPr="00D50AD1">
        <w:rPr>
          <w:color w:val="0070C0"/>
        </w:rPr>
        <w:t>to avoid confusion.</w:t>
      </w:r>
      <w:r w:rsidR="00452EE5" w:rsidRPr="00D50AD1">
        <w:rPr>
          <w:b/>
          <w:bCs/>
          <w:color w:val="0070C0"/>
        </w:rPr>
        <w:t xml:space="preserve"> </w:t>
      </w:r>
    </w:p>
    <w:p w14:paraId="3EDD4EB2" w14:textId="77777777" w:rsidR="00A75107" w:rsidRDefault="004D0AF3" w:rsidP="00D50AD1">
      <w:pPr>
        <w:pStyle w:val="NormalWeb"/>
        <w:shd w:val="clear" w:color="auto" w:fill="FFFFFF"/>
        <w:spacing w:before="0" w:beforeAutospacing="0" w:after="0" w:afterAutospacing="0"/>
        <w:rPr>
          <w:color w:val="201F1E"/>
          <w:highlight w:val="yellow"/>
        </w:rPr>
      </w:pPr>
      <w:r w:rsidRPr="00D50AD1">
        <w:rPr>
          <w:color w:val="201F1E"/>
        </w:rPr>
        <w:br/>
      </w:r>
      <w:r w:rsidRPr="00F03CEF">
        <w:rPr>
          <w:color w:val="201F1E"/>
        </w:rPr>
        <w:t xml:space="preserve">#4: The authors mentioned </w:t>
      </w:r>
      <w:r w:rsidRPr="00BF69EF">
        <w:rPr>
          <w:color w:val="201F1E"/>
        </w:rPr>
        <w:t>some limiting factors</w:t>
      </w:r>
      <w:r w:rsidRPr="00F03CEF">
        <w:rPr>
          <w:color w:val="201F1E"/>
        </w:rPr>
        <w:t xml:space="preserve"> - they should present and discuss these limiting factors in more detail.</w:t>
      </w:r>
    </w:p>
    <w:p w14:paraId="3A6DEE0B" w14:textId="54627DC0" w:rsidR="00C46A81" w:rsidRDefault="004D0AF3" w:rsidP="00D50AD1">
      <w:pPr>
        <w:pStyle w:val="NormalWeb"/>
        <w:shd w:val="clear" w:color="auto" w:fill="FFFFFF"/>
        <w:spacing w:before="0" w:beforeAutospacing="0" w:after="0" w:afterAutospacing="0"/>
        <w:rPr>
          <w:color w:val="FF0000"/>
        </w:rPr>
      </w:pPr>
      <w:r w:rsidRPr="00D50AD1">
        <w:rPr>
          <w:color w:val="201F1E"/>
          <w:highlight w:val="yellow"/>
        </w:rPr>
        <w:br/>
      </w:r>
      <w:r w:rsidR="006E0198" w:rsidRPr="00005FDD">
        <w:rPr>
          <w:color w:val="0070C0"/>
        </w:rPr>
        <w:t>We appreciate the review</w:t>
      </w:r>
      <w:r w:rsidR="00224EC4">
        <w:rPr>
          <w:color w:val="0070C0"/>
        </w:rPr>
        <w:t>er</w:t>
      </w:r>
      <w:r w:rsidR="006E0198" w:rsidRPr="00005FDD">
        <w:rPr>
          <w:color w:val="0070C0"/>
        </w:rPr>
        <w:t xml:space="preserve"> for </w:t>
      </w:r>
      <w:r w:rsidR="00224EC4">
        <w:rPr>
          <w:color w:val="0070C0"/>
        </w:rPr>
        <w:t xml:space="preserve">pointing this out. </w:t>
      </w:r>
      <w:r w:rsidR="006E0198" w:rsidRPr="00005FDD">
        <w:rPr>
          <w:color w:val="0070C0"/>
        </w:rPr>
        <w:t xml:space="preserve"> To discuss the limitation in </w:t>
      </w:r>
      <w:r w:rsidR="004F078A" w:rsidRPr="00005FDD">
        <w:rPr>
          <w:color w:val="0070C0"/>
        </w:rPr>
        <w:t xml:space="preserve">a </w:t>
      </w:r>
      <w:r w:rsidR="006E0198" w:rsidRPr="00005FDD">
        <w:rPr>
          <w:color w:val="0070C0"/>
        </w:rPr>
        <w:t xml:space="preserve">much </w:t>
      </w:r>
      <w:r w:rsidR="004F078A" w:rsidRPr="00005FDD">
        <w:rPr>
          <w:color w:val="0070C0"/>
        </w:rPr>
        <w:t>more</w:t>
      </w:r>
      <w:r w:rsidR="006E0198" w:rsidRPr="00005FDD">
        <w:rPr>
          <w:color w:val="0070C0"/>
        </w:rPr>
        <w:t xml:space="preserve"> detail</w:t>
      </w:r>
      <w:r w:rsidR="00224EC4">
        <w:rPr>
          <w:color w:val="0070C0"/>
        </w:rPr>
        <w:t>ed</w:t>
      </w:r>
      <w:r w:rsidR="004F078A" w:rsidRPr="00005FDD">
        <w:rPr>
          <w:color w:val="0070C0"/>
        </w:rPr>
        <w:t xml:space="preserve"> fashion</w:t>
      </w:r>
      <w:r w:rsidR="006E0198" w:rsidRPr="00005FDD">
        <w:rPr>
          <w:color w:val="0070C0"/>
        </w:rPr>
        <w:t>, we added Figure 6 into the manuscript, which present</w:t>
      </w:r>
      <w:r w:rsidR="00224EC4">
        <w:rPr>
          <w:color w:val="0070C0"/>
        </w:rPr>
        <w:t>s</w:t>
      </w:r>
      <w:r w:rsidR="006E0198" w:rsidRPr="00005FDD">
        <w:rPr>
          <w:color w:val="0070C0"/>
        </w:rPr>
        <w:t xml:space="preserve"> the statistical </w:t>
      </w:r>
      <w:r w:rsidR="006E0198" w:rsidRPr="00005FDD">
        <w:rPr>
          <w:color w:val="0070C0"/>
        </w:rPr>
        <w:lastRenderedPageBreak/>
        <w:t xml:space="preserve">quantification of the proposed atom position finding method. We added </w:t>
      </w:r>
      <w:r w:rsidR="00224EC4">
        <w:rPr>
          <w:color w:val="0070C0"/>
        </w:rPr>
        <w:t>more details</w:t>
      </w:r>
      <w:r w:rsidR="00224EC4" w:rsidRPr="00005FDD">
        <w:rPr>
          <w:color w:val="0070C0"/>
        </w:rPr>
        <w:t xml:space="preserve"> </w:t>
      </w:r>
      <w:r w:rsidR="006E0198" w:rsidRPr="00005FDD">
        <w:rPr>
          <w:color w:val="0070C0"/>
        </w:rPr>
        <w:t xml:space="preserve">in the discussion section to stress the limitation of the proposed method and importance of measurement precision. </w:t>
      </w:r>
    </w:p>
    <w:p w14:paraId="458DF92B" w14:textId="4453BE88" w:rsidR="00005FDD" w:rsidRDefault="00005FDD" w:rsidP="00D50AD1">
      <w:pPr>
        <w:pStyle w:val="NormalWeb"/>
        <w:shd w:val="clear" w:color="auto" w:fill="FFFFFF"/>
        <w:spacing w:before="0" w:beforeAutospacing="0" w:after="0" w:afterAutospacing="0"/>
        <w:rPr>
          <w:color w:val="FF0000"/>
        </w:rPr>
      </w:pPr>
    </w:p>
    <w:p w14:paraId="5BC144EA" w14:textId="257162B5" w:rsidR="00494AB8" w:rsidRPr="00494AB8" w:rsidRDefault="00494AB8" w:rsidP="00D50AD1">
      <w:pPr>
        <w:pStyle w:val="NormalWeb"/>
        <w:shd w:val="clear" w:color="auto" w:fill="FFFFFF"/>
        <w:spacing w:before="0" w:beforeAutospacing="0" w:after="0" w:afterAutospacing="0"/>
        <w:rPr>
          <w:color w:val="0070C0"/>
        </w:rPr>
      </w:pPr>
      <w:r w:rsidRPr="00494AB8">
        <w:rPr>
          <w:color w:val="0070C0"/>
        </w:rPr>
        <w:t>In the discussion section</w:t>
      </w:r>
      <w:r>
        <w:rPr>
          <w:color w:val="0070C0"/>
        </w:rPr>
        <w:t xml:space="preserve"> (line </w:t>
      </w:r>
      <w:r w:rsidR="00AA1B84">
        <w:rPr>
          <w:color w:val="0070C0"/>
        </w:rPr>
        <w:t xml:space="preserve">520 </w:t>
      </w:r>
      <w:r>
        <w:rPr>
          <w:color w:val="0070C0"/>
        </w:rPr>
        <w:t xml:space="preserve">- line </w:t>
      </w:r>
      <w:r w:rsidR="00AA1B84">
        <w:rPr>
          <w:color w:val="0070C0"/>
        </w:rPr>
        <w:t>532</w:t>
      </w:r>
      <w:r>
        <w:rPr>
          <w:color w:val="0070C0"/>
        </w:rPr>
        <w:t>)</w:t>
      </w:r>
      <w:r w:rsidRPr="00494AB8">
        <w:rPr>
          <w:color w:val="0070C0"/>
        </w:rPr>
        <w:t xml:space="preserve">, we added the following text: </w:t>
      </w:r>
    </w:p>
    <w:p w14:paraId="0127AB61" w14:textId="77777777" w:rsidR="00494AB8" w:rsidRDefault="00494AB8" w:rsidP="00D50AD1">
      <w:pPr>
        <w:pStyle w:val="NormalWeb"/>
        <w:shd w:val="clear" w:color="auto" w:fill="FFFFFF"/>
        <w:spacing w:before="0" w:beforeAutospacing="0" w:after="0" w:afterAutospacing="0"/>
        <w:rPr>
          <w:color w:val="FF0000"/>
        </w:rPr>
      </w:pPr>
    </w:p>
    <w:p w14:paraId="3A05C537" w14:textId="77777777" w:rsidR="00AA1B84" w:rsidRDefault="00AA1B84" w:rsidP="00D50AD1">
      <w:pPr>
        <w:pStyle w:val="NormalWeb"/>
        <w:shd w:val="clear" w:color="auto" w:fill="FFFFFF"/>
        <w:spacing w:before="0" w:beforeAutospacing="0" w:after="0" w:afterAutospacing="0"/>
        <w:rPr>
          <w:i/>
          <w:iCs/>
          <w:color w:val="0070C0"/>
        </w:rPr>
      </w:pPr>
      <w:r w:rsidRPr="00AA1B84">
        <w:rPr>
          <w:i/>
          <w:iCs/>
          <w:color w:val="0070C0"/>
        </w:rPr>
        <w:t>To demonstrate the measurement precision, the statistical quantification of the atom position finding is presented in Figure 6. The measurement of cubic ABO</w:t>
      </w:r>
      <w:r w:rsidRPr="00AA1B84">
        <w:rPr>
          <w:i/>
          <w:iCs/>
          <w:color w:val="0070C0"/>
          <w:vertAlign w:val="subscript"/>
        </w:rPr>
        <w:t>3</w:t>
      </w:r>
      <w:r w:rsidRPr="00AA1B84">
        <w:rPr>
          <w:i/>
          <w:iCs/>
          <w:color w:val="0070C0"/>
        </w:rPr>
        <w:t xml:space="preserve"> perovskite A-site distance distribution and unit cell vector angle distribution </w:t>
      </w:r>
      <w:proofErr w:type="gramStart"/>
      <w:r w:rsidRPr="00AA1B84">
        <w:rPr>
          <w:i/>
          <w:iCs/>
          <w:color w:val="0070C0"/>
        </w:rPr>
        <w:t>is</w:t>
      </w:r>
      <w:proofErr w:type="gramEnd"/>
      <w:r w:rsidRPr="00AA1B84">
        <w:rPr>
          <w:i/>
          <w:iCs/>
          <w:color w:val="0070C0"/>
        </w:rPr>
        <w:t xml:space="preserve"> plotted using histogram in Figure 6a and 6b respectively. By fitting the normal distribution curve to the distributions, the A-site distance distribution shows a mean of 300.5 pm and standard deviation of 4.8 pm and unit cell vector angle distribution shows a mean of 90.0 degrees and standard deviation of 1.3 degrees. The statistical quantification indicates the method proposed here enables picometer-level precision and can greatly alleviate the distortion due to drift during imaging. This result suggests that this measurement is trustworthy when the physical information to be measured is greater or equal to roughly 10 pm. For example, in the case of aforementioned CRO crystals, the measurement of the magnitude of the polar displacement is presented in Figure 6c. The measurement shows a mean of 25.6 pm, a standard deviation of 7.7 pm, and it shows that the polar displacement measurement in CRO STEM images is solid.</w:t>
      </w:r>
    </w:p>
    <w:p w14:paraId="2EA4C332" w14:textId="2B215D51" w:rsidR="00C46A81" w:rsidRDefault="004D0AF3" w:rsidP="00D50AD1">
      <w:pPr>
        <w:pStyle w:val="NormalWeb"/>
        <w:shd w:val="clear" w:color="auto" w:fill="FFFFFF"/>
        <w:spacing w:before="0" w:beforeAutospacing="0" w:after="0" w:afterAutospacing="0"/>
        <w:rPr>
          <w:color w:val="0070C0"/>
        </w:rPr>
      </w:pPr>
      <w:r w:rsidRPr="00D50AD1">
        <w:rPr>
          <w:color w:val="201F1E"/>
        </w:rPr>
        <w:br/>
        <w:t xml:space="preserve">#5: Another evidence of defected crystal structure can be shown to describe the precision of this method. In addition, in order to allow the reader to understand how accurate this quantification study is, the authors should </w:t>
      </w:r>
      <w:r w:rsidRPr="00D544A2">
        <w:rPr>
          <w:color w:val="201F1E"/>
        </w:rPr>
        <w:t>provide the standard deviation that can be associated with the measurement method,</w:t>
      </w:r>
      <w:r w:rsidRPr="00D50AD1">
        <w:rPr>
          <w:color w:val="201F1E"/>
        </w:rPr>
        <w:t xml:space="preserve"> </w:t>
      </w:r>
      <w:proofErr w:type="gramStart"/>
      <w:r w:rsidRPr="00D50AD1">
        <w:rPr>
          <w:color w:val="201F1E"/>
        </w:rPr>
        <w:t>e.g.</w:t>
      </w:r>
      <w:proofErr w:type="gramEnd"/>
      <w:r w:rsidRPr="00D50AD1">
        <w:rPr>
          <w:color w:val="201F1E"/>
        </w:rPr>
        <w:t xml:space="preserve"> by repeatedly scanning different regions of the same sample.</w:t>
      </w:r>
      <w:r w:rsidRPr="00D50AD1">
        <w:rPr>
          <w:color w:val="201F1E"/>
        </w:rPr>
        <w:br/>
      </w:r>
    </w:p>
    <w:p w14:paraId="19D37609" w14:textId="26913A43" w:rsidR="00D436F8" w:rsidRPr="00D50AD1" w:rsidRDefault="00D436F8" w:rsidP="0065411C">
      <w:pPr>
        <w:pStyle w:val="NormalWeb"/>
        <w:shd w:val="clear" w:color="auto" w:fill="FFFFFF"/>
        <w:spacing w:before="0" w:beforeAutospacing="0" w:after="0" w:afterAutospacing="0"/>
        <w:jc w:val="both"/>
        <w:rPr>
          <w:color w:val="201F1E"/>
        </w:rPr>
      </w:pPr>
      <w:r w:rsidRPr="00D50AD1">
        <w:rPr>
          <w:color w:val="0070C0"/>
        </w:rPr>
        <w:t xml:space="preserve">We agree with the reviewer to provide the quantification of the measurement precision. We have added the standard deviation of the measurement of the polar displacement in CRO crystal </w:t>
      </w:r>
      <w:r w:rsidR="00224EC4">
        <w:rPr>
          <w:color w:val="0070C0"/>
        </w:rPr>
        <w:t>in</w:t>
      </w:r>
      <w:r w:rsidR="0065411C">
        <w:rPr>
          <w:color w:val="0070C0"/>
        </w:rPr>
        <w:t xml:space="preserve"> </w:t>
      </w:r>
      <w:r w:rsidRPr="00D50AD1">
        <w:rPr>
          <w:color w:val="0070C0"/>
        </w:rPr>
        <w:t>Fig</w:t>
      </w:r>
      <w:r w:rsidR="0065411C">
        <w:rPr>
          <w:color w:val="0070C0"/>
        </w:rPr>
        <w:t>ure</w:t>
      </w:r>
      <w:r w:rsidRPr="00D50AD1">
        <w:rPr>
          <w:color w:val="0070C0"/>
        </w:rPr>
        <w:t xml:space="preserve"> </w:t>
      </w:r>
      <w:r w:rsidR="0062392A">
        <w:rPr>
          <w:color w:val="0070C0"/>
        </w:rPr>
        <w:t>6c</w:t>
      </w:r>
      <w:r w:rsidRPr="00D50AD1">
        <w:rPr>
          <w:color w:val="0070C0"/>
        </w:rPr>
        <w:t>. We determined a mean displacement of 2</w:t>
      </w:r>
      <w:r w:rsidR="003F163C">
        <w:rPr>
          <w:color w:val="0070C0"/>
        </w:rPr>
        <w:t>5</w:t>
      </w:r>
      <w:r w:rsidRPr="00D50AD1">
        <w:rPr>
          <w:color w:val="0070C0"/>
        </w:rPr>
        <w:t>.</w:t>
      </w:r>
      <w:r w:rsidR="003F163C">
        <w:rPr>
          <w:color w:val="0070C0"/>
        </w:rPr>
        <w:t>6</w:t>
      </w:r>
      <w:r w:rsidRPr="00D50AD1">
        <w:rPr>
          <w:color w:val="0070C0"/>
        </w:rPr>
        <w:t xml:space="preserve"> pm with 7.</w:t>
      </w:r>
      <w:r w:rsidR="003F163C">
        <w:rPr>
          <w:color w:val="0070C0"/>
        </w:rPr>
        <w:t>7</w:t>
      </w:r>
      <w:r w:rsidRPr="00D50AD1">
        <w:rPr>
          <w:color w:val="0070C0"/>
        </w:rPr>
        <w:t xml:space="preserve"> pm standard deviation</w:t>
      </w:r>
      <w:r w:rsidR="0065411C">
        <w:rPr>
          <w:color w:val="0070C0"/>
        </w:rPr>
        <w:t xml:space="preserve"> and plotted the histogram of the polar displacement and the normal distribution fitting of the measurement</w:t>
      </w:r>
      <w:r w:rsidRPr="00D50AD1">
        <w:rPr>
          <w:color w:val="0070C0"/>
        </w:rPr>
        <w:t xml:space="preserve">. </w:t>
      </w:r>
    </w:p>
    <w:p w14:paraId="77D1E185" w14:textId="77777777" w:rsidR="0065411C" w:rsidRDefault="004D0AF3" w:rsidP="00D50AD1">
      <w:pPr>
        <w:pStyle w:val="NormalWeb"/>
        <w:shd w:val="clear" w:color="auto" w:fill="FFFFFF"/>
        <w:spacing w:before="0" w:beforeAutospacing="0" w:after="0" w:afterAutospacing="0"/>
        <w:rPr>
          <w:color w:val="201F1E"/>
        </w:rPr>
      </w:pPr>
      <w:r w:rsidRPr="00D50AD1">
        <w:rPr>
          <w:color w:val="201F1E"/>
        </w:rPr>
        <w:br/>
        <w:t xml:space="preserve">#6: </w:t>
      </w:r>
      <w:r w:rsidRPr="00BF69EF">
        <w:rPr>
          <w:color w:val="201F1E"/>
        </w:rPr>
        <w:t>Quantitative numbers</w:t>
      </w:r>
      <w:r w:rsidRPr="00D50AD1">
        <w:rPr>
          <w:color w:val="201F1E"/>
        </w:rPr>
        <w:t xml:space="preserve"> for aforementioned systems (perovskite and </w:t>
      </w:r>
      <w:proofErr w:type="spellStart"/>
      <w:r w:rsidRPr="00D50AD1">
        <w:rPr>
          <w:color w:val="201F1E"/>
        </w:rPr>
        <w:t>CaRuO</w:t>
      </w:r>
      <w:proofErr w:type="spellEnd"/>
      <w:r w:rsidRPr="00D50AD1">
        <w:rPr>
          <w:color w:val="201F1E"/>
        </w:rPr>
        <w:t>) in the manuscript could be provided.</w:t>
      </w:r>
    </w:p>
    <w:p w14:paraId="5B4DA7A5" w14:textId="4D8DF0C9" w:rsidR="00385DE8" w:rsidRDefault="004D0AF3" w:rsidP="00D50AD1">
      <w:pPr>
        <w:pStyle w:val="NormalWeb"/>
        <w:shd w:val="clear" w:color="auto" w:fill="FFFFFF"/>
        <w:spacing w:before="0" w:beforeAutospacing="0" w:after="0" w:afterAutospacing="0"/>
        <w:rPr>
          <w:color w:val="201F1E"/>
        </w:rPr>
      </w:pPr>
      <w:r w:rsidRPr="00D50AD1">
        <w:rPr>
          <w:color w:val="201F1E"/>
        </w:rPr>
        <w:br/>
      </w:r>
      <w:r w:rsidR="007116EB" w:rsidRPr="0065411C">
        <w:rPr>
          <w:color w:val="0070C0"/>
        </w:rPr>
        <w:t>We also agree with the reviewer’s suggestion to provide the qua</w:t>
      </w:r>
      <w:r w:rsidR="007848BE" w:rsidRPr="0065411C">
        <w:rPr>
          <w:color w:val="0070C0"/>
        </w:rPr>
        <w:t>ntitative numbers in the perovskite</w:t>
      </w:r>
      <w:r w:rsidR="0029467A" w:rsidRPr="0065411C">
        <w:rPr>
          <w:color w:val="0070C0"/>
        </w:rPr>
        <w:t xml:space="preserve"> and CRO crystals. For the perovskite system, we </w:t>
      </w:r>
      <w:r w:rsidR="00294222">
        <w:rPr>
          <w:color w:val="0070C0"/>
        </w:rPr>
        <w:t>added</w:t>
      </w:r>
      <w:r w:rsidR="0029467A" w:rsidRPr="0065411C">
        <w:rPr>
          <w:color w:val="0070C0"/>
        </w:rPr>
        <w:t xml:space="preserve"> a distribution of measurement of the lattice parameter and angles of the unit cell</w:t>
      </w:r>
      <w:r w:rsidR="006E37E5" w:rsidRPr="0065411C">
        <w:rPr>
          <w:color w:val="0070C0"/>
        </w:rPr>
        <w:t xml:space="preserve"> vectors</w:t>
      </w:r>
      <w:r w:rsidR="00294222">
        <w:rPr>
          <w:color w:val="0070C0"/>
        </w:rPr>
        <w:t xml:space="preserve"> in Figure</w:t>
      </w:r>
      <w:r w:rsidR="00510542">
        <w:rPr>
          <w:color w:val="0070C0"/>
        </w:rPr>
        <w:t>s</w:t>
      </w:r>
      <w:r w:rsidR="00294222">
        <w:rPr>
          <w:color w:val="0070C0"/>
        </w:rPr>
        <w:t xml:space="preserve"> 6a and 6b</w:t>
      </w:r>
      <w:r w:rsidR="0029467A" w:rsidRPr="0065411C">
        <w:rPr>
          <w:color w:val="0070C0"/>
        </w:rPr>
        <w:t xml:space="preserve">. </w:t>
      </w:r>
      <w:r w:rsidR="00294222">
        <w:rPr>
          <w:color w:val="0070C0"/>
        </w:rPr>
        <w:t>In Figure 6a, we fitted a normal distribution to all the measured A-site distance</w:t>
      </w:r>
      <w:r w:rsidR="00510542">
        <w:rPr>
          <w:color w:val="0070C0"/>
        </w:rPr>
        <w:t>s</w:t>
      </w:r>
      <w:r w:rsidR="00294222">
        <w:rPr>
          <w:color w:val="0070C0"/>
        </w:rPr>
        <w:t xml:space="preserve"> </w:t>
      </w:r>
      <w:r w:rsidR="00510542">
        <w:rPr>
          <w:color w:val="0070C0"/>
        </w:rPr>
        <w:t>as an assessment for the</w:t>
      </w:r>
      <w:r w:rsidR="00294222">
        <w:rPr>
          <w:color w:val="0070C0"/>
        </w:rPr>
        <w:t xml:space="preserve"> measurement precision. The result shows a standard deviation of 4.8 pm which supports our claim of single picometer precision for our method. In Figure 6b, we measured the unit cell vector angle </w:t>
      </w:r>
      <w:r w:rsidR="00510542">
        <w:rPr>
          <w:color w:val="0070C0"/>
        </w:rPr>
        <w:t>to assess</w:t>
      </w:r>
      <w:r w:rsidR="00294222">
        <w:rPr>
          <w:color w:val="0070C0"/>
        </w:rPr>
        <w:t xml:space="preserve"> the atom positioning precision and the benefit of drift-correction. Our result shows a </w:t>
      </w:r>
      <w:proofErr w:type="gramStart"/>
      <w:r w:rsidR="00294222">
        <w:rPr>
          <w:color w:val="0070C0"/>
        </w:rPr>
        <w:t>90</w:t>
      </w:r>
      <w:r w:rsidR="00510542">
        <w:rPr>
          <w:color w:val="0070C0"/>
        </w:rPr>
        <w:t xml:space="preserve"> </w:t>
      </w:r>
      <w:r w:rsidR="00294222">
        <w:rPr>
          <w:color w:val="0070C0"/>
        </w:rPr>
        <w:t>degree</w:t>
      </w:r>
      <w:proofErr w:type="gramEnd"/>
      <w:r w:rsidR="00294222">
        <w:rPr>
          <w:color w:val="0070C0"/>
        </w:rPr>
        <w:t xml:space="preserve"> average and a</w:t>
      </w:r>
      <w:r w:rsidR="008A0A13">
        <w:rPr>
          <w:color w:val="0070C0"/>
        </w:rPr>
        <w:t xml:space="preserve"> </w:t>
      </w:r>
      <w:r w:rsidR="00294222">
        <w:rPr>
          <w:color w:val="0070C0"/>
        </w:rPr>
        <w:t>1.3</w:t>
      </w:r>
      <w:r w:rsidR="00510542">
        <w:rPr>
          <w:color w:val="0070C0"/>
        </w:rPr>
        <w:t xml:space="preserve"> </w:t>
      </w:r>
      <w:r w:rsidR="00294222">
        <w:rPr>
          <w:color w:val="0070C0"/>
        </w:rPr>
        <w:t xml:space="preserve">degree standard deviation. Given the prior knowledge that the perovskite unit cell is cubic, it shows the atomic positioning and drift-correction is effective. </w:t>
      </w:r>
      <w:r w:rsidR="0029467A" w:rsidRPr="0065411C">
        <w:rPr>
          <w:color w:val="0070C0"/>
        </w:rPr>
        <w:t xml:space="preserve">For the CRO, we have included the polar displacement measurement as a </w:t>
      </w:r>
      <w:r w:rsidR="00EB3CC8" w:rsidRPr="0065411C">
        <w:rPr>
          <w:color w:val="0070C0"/>
        </w:rPr>
        <w:t>benchmark</w:t>
      </w:r>
      <w:r w:rsidR="0029467A" w:rsidRPr="0065411C">
        <w:rPr>
          <w:color w:val="0070C0"/>
        </w:rPr>
        <w:t xml:space="preserve"> </w:t>
      </w:r>
      <w:r w:rsidR="00510542">
        <w:rPr>
          <w:color w:val="0070C0"/>
        </w:rPr>
        <w:t>for</w:t>
      </w:r>
      <w:r w:rsidR="0029467A" w:rsidRPr="0065411C">
        <w:rPr>
          <w:color w:val="0070C0"/>
        </w:rPr>
        <w:t xml:space="preserve"> the measurement precision</w:t>
      </w:r>
      <w:r w:rsidR="0065411C">
        <w:rPr>
          <w:color w:val="0070C0"/>
        </w:rPr>
        <w:t xml:space="preserve"> in Figure </w:t>
      </w:r>
      <w:r w:rsidR="00294222">
        <w:rPr>
          <w:color w:val="0070C0"/>
        </w:rPr>
        <w:t xml:space="preserve">6c. </w:t>
      </w:r>
      <w:r w:rsidRPr="00D50AD1">
        <w:rPr>
          <w:color w:val="201F1E"/>
        </w:rPr>
        <w:br/>
      </w:r>
      <w:r w:rsidRPr="00D50AD1">
        <w:rPr>
          <w:color w:val="201F1E"/>
        </w:rPr>
        <w:br/>
      </w:r>
      <w:r w:rsidRPr="00D50AD1">
        <w:rPr>
          <w:color w:val="201F1E"/>
        </w:rPr>
        <w:lastRenderedPageBreak/>
        <w:t>Reviewer #2:</w:t>
      </w:r>
      <w:r w:rsidRPr="00D50AD1">
        <w:rPr>
          <w:color w:val="201F1E"/>
        </w:rPr>
        <w:br/>
        <w:t xml:space="preserve">This manuscript, written by Leixin Miao et al., introduces post-processing and quantification of aberration corrected STEM images. As this reviewer is also in related research field, I agree with the authors that although obtaining atomic-resolution STEM became much easier, advanced data analysis procedures and methods (denoising, drift-correction and quantification) are still not familiar with most of the researchers. Some groups have their own algorithms and codes about these, but most of the groups without experience about image processing or writing code face hard time on analyzing their images. Therefore, an article with detailed description is worth to be published. I suggest this manuscript to be published in </w:t>
      </w:r>
      <w:proofErr w:type="spellStart"/>
      <w:r w:rsidRPr="00D50AD1">
        <w:rPr>
          <w:color w:val="201F1E"/>
        </w:rPr>
        <w:t>JoVE</w:t>
      </w:r>
      <w:proofErr w:type="spellEnd"/>
      <w:r w:rsidRPr="00D50AD1">
        <w:rPr>
          <w:color w:val="201F1E"/>
        </w:rPr>
        <w:t xml:space="preserve"> after some revisions, especially this journal aims to provide protocols for the beginners. </w:t>
      </w:r>
    </w:p>
    <w:p w14:paraId="2DAED93D" w14:textId="110D4A4F" w:rsidR="00385DE8" w:rsidRDefault="00385DE8" w:rsidP="00D50AD1">
      <w:pPr>
        <w:pStyle w:val="NormalWeb"/>
        <w:shd w:val="clear" w:color="auto" w:fill="FFFFFF"/>
        <w:spacing w:before="0" w:beforeAutospacing="0" w:after="0" w:afterAutospacing="0"/>
        <w:rPr>
          <w:color w:val="201F1E"/>
        </w:rPr>
      </w:pPr>
    </w:p>
    <w:p w14:paraId="45E86B93" w14:textId="66BB1BDE" w:rsidR="00385DE8" w:rsidRPr="00385DE8" w:rsidRDefault="00385DE8" w:rsidP="00385DE8">
      <w:pPr>
        <w:pStyle w:val="NormalWeb"/>
        <w:shd w:val="clear" w:color="auto" w:fill="FFFFFF"/>
        <w:spacing w:before="0" w:beforeAutospacing="0" w:after="0" w:afterAutospacing="0"/>
        <w:jc w:val="both"/>
        <w:rPr>
          <w:color w:val="0070C0"/>
        </w:rPr>
      </w:pPr>
      <w:r w:rsidRPr="00852449">
        <w:rPr>
          <w:color w:val="0070C0"/>
        </w:rPr>
        <w:t>We appreciate the reviewer for the positive comments.</w:t>
      </w:r>
    </w:p>
    <w:p w14:paraId="758E6614" w14:textId="77777777" w:rsidR="00385DE8" w:rsidRDefault="00385DE8" w:rsidP="00D50AD1">
      <w:pPr>
        <w:pStyle w:val="NormalWeb"/>
        <w:shd w:val="clear" w:color="auto" w:fill="FFFFFF"/>
        <w:spacing w:before="0" w:beforeAutospacing="0" w:after="0" w:afterAutospacing="0"/>
        <w:rPr>
          <w:color w:val="201F1E"/>
        </w:rPr>
      </w:pPr>
    </w:p>
    <w:p w14:paraId="77EA987E" w14:textId="4D255EB3" w:rsidR="001142B9" w:rsidRDefault="004D0AF3" w:rsidP="00D50AD1">
      <w:pPr>
        <w:pStyle w:val="NormalWeb"/>
        <w:shd w:val="clear" w:color="auto" w:fill="FFFFFF"/>
        <w:spacing w:before="0" w:beforeAutospacing="0" w:after="0" w:afterAutospacing="0"/>
        <w:rPr>
          <w:color w:val="201F1E"/>
        </w:rPr>
      </w:pPr>
      <w:r w:rsidRPr="00D50AD1">
        <w:rPr>
          <w:color w:val="201F1E"/>
        </w:rPr>
        <w:t>My detailed comments are:</w:t>
      </w:r>
      <w:r w:rsidRPr="00D50AD1">
        <w:rPr>
          <w:color w:val="201F1E"/>
        </w:rPr>
        <w:br/>
      </w:r>
      <w:r w:rsidRPr="00D50AD1">
        <w:rPr>
          <w:color w:val="201F1E"/>
        </w:rPr>
        <w:br/>
        <w:t xml:space="preserve">1. In line 101, can authors explain in more detail about why scanning beam direction should be avoided </w:t>
      </w:r>
      <w:proofErr w:type="spellStart"/>
      <w:r w:rsidRPr="00D50AD1">
        <w:rPr>
          <w:color w:val="201F1E"/>
        </w:rPr>
        <w:t>paraller</w:t>
      </w:r>
      <w:proofErr w:type="spellEnd"/>
      <w:r w:rsidRPr="00D50AD1">
        <w:rPr>
          <w:color w:val="201F1E"/>
        </w:rPr>
        <w:t xml:space="preserve"> or perpendicular to the lattice planes?</w:t>
      </w:r>
    </w:p>
    <w:p w14:paraId="5779C2FE" w14:textId="77777777" w:rsidR="00385DE8" w:rsidRPr="00D50AD1" w:rsidRDefault="00385DE8" w:rsidP="00D50AD1">
      <w:pPr>
        <w:pStyle w:val="NormalWeb"/>
        <w:shd w:val="clear" w:color="auto" w:fill="FFFFFF"/>
        <w:spacing w:before="0" w:beforeAutospacing="0" w:after="0" w:afterAutospacing="0"/>
        <w:rPr>
          <w:color w:val="201F1E"/>
        </w:rPr>
      </w:pPr>
    </w:p>
    <w:p w14:paraId="159A53F6" w14:textId="65AF8FAC" w:rsidR="00A779B0" w:rsidRPr="00E07D0C" w:rsidRDefault="00933985" w:rsidP="00D50AD1">
      <w:pPr>
        <w:pStyle w:val="NormalWeb"/>
        <w:shd w:val="clear" w:color="auto" w:fill="FFFFFF"/>
        <w:spacing w:before="0" w:beforeAutospacing="0" w:after="0" w:afterAutospacing="0"/>
        <w:rPr>
          <w:b/>
          <w:bCs/>
          <w:color w:val="0070C0"/>
        </w:rPr>
      </w:pPr>
      <w:r w:rsidRPr="00E07D0C">
        <w:rPr>
          <w:color w:val="0070C0"/>
        </w:rPr>
        <w:t xml:space="preserve">The </w:t>
      </w:r>
      <w:r w:rsidR="00CB2C0A">
        <w:rPr>
          <w:color w:val="0070C0"/>
        </w:rPr>
        <w:t>reason to</w:t>
      </w:r>
      <w:r w:rsidRPr="00E07D0C">
        <w:rPr>
          <w:color w:val="0070C0"/>
        </w:rPr>
        <w:t xml:space="preserve"> avoid the scanning direction to coincide with the lattice planes is t</w:t>
      </w:r>
      <w:r w:rsidR="001142B9" w:rsidRPr="00E07D0C">
        <w:rPr>
          <w:color w:val="0070C0"/>
        </w:rPr>
        <w:t xml:space="preserve">o </w:t>
      </w:r>
      <w:r w:rsidRPr="00E07D0C">
        <w:rPr>
          <w:color w:val="0070C0"/>
        </w:rPr>
        <w:t>prevent</w:t>
      </w:r>
      <w:r w:rsidR="001142B9" w:rsidRPr="00E07D0C">
        <w:rPr>
          <w:color w:val="0070C0"/>
        </w:rPr>
        <w:t xml:space="preserve"> the </w:t>
      </w:r>
      <w:r w:rsidRPr="00E07D0C">
        <w:rPr>
          <w:color w:val="0070C0"/>
        </w:rPr>
        <w:t xml:space="preserve">potential </w:t>
      </w:r>
      <w:r w:rsidR="00CB2C0A">
        <w:rPr>
          <w:color w:val="0070C0"/>
        </w:rPr>
        <w:t xml:space="preserve">drift </w:t>
      </w:r>
      <w:r w:rsidR="001142B9" w:rsidRPr="00E07D0C">
        <w:rPr>
          <w:color w:val="0070C0"/>
        </w:rPr>
        <w:t>artifact</w:t>
      </w:r>
      <w:r w:rsidR="00CB2C0A">
        <w:rPr>
          <w:color w:val="0070C0"/>
        </w:rPr>
        <w:t>s</w:t>
      </w:r>
      <w:r w:rsidR="001142B9" w:rsidRPr="00E07D0C">
        <w:rPr>
          <w:color w:val="0070C0"/>
        </w:rPr>
        <w:t xml:space="preserve"> during </w:t>
      </w:r>
      <w:r w:rsidRPr="00E07D0C">
        <w:rPr>
          <w:color w:val="0070C0"/>
        </w:rPr>
        <w:t xml:space="preserve">the </w:t>
      </w:r>
      <w:r w:rsidR="001142B9" w:rsidRPr="00E07D0C">
        <w:rPr>
          <w:color w:val="0070C0"/>
        </w:rPr>
        <w:t>image registration</w:t>
      </w:r>
      <w:r w:rsidR="00CB2C0A">
        <w:rPr>
          <w:color w:val="0070C0"/>
        </w:rPr>
        <w:t xml:space="preserve"> while drift correcting the images</w:t>
      </w:r>
      <w:r w:rsidR="001142B9" w:rsidRPr="00E07D0C">
        <w:rPr>
          <w:color w:val="0070C0"/>
        </w:rPr>
        <w:t xml:space="preserve">. </w:t>
      </w:r>
      <w:r w:rsidRPr="00E07D0C">
        <w:rPr>
          <w:color w:val="0070C0"/>
        </w:rPr>
        <w:t>The drift correction algorithm typically uses the cross correlation for “patch matching” the input images.  During patch matching, the features with both horizontal and vertical variations will be ideal, since shifting the patch window in any direction would yield large changes. If the scanning direction coincide</w:t>
      </w:r>
      <w:r w:rsidR="00CB2C0A">
        <w:rPr>
          <w:color w:val="0070C0"/>
        </w:rPr>
        <w:t>s</w:t>
      </w:r>
      <w:r w:rsidRPr="00E07D0C">
        <w:rPr>
          <w:color w:val="0070C0"/>
        </w:rPr>
        <w:t xml:space="preserve"> with </w:t>
      </w:r>
      <w:bookmarkStart w:id="0" w:name="_Hlk65444009"/>
      <w:r w:rsidRPr="00E07D0C">
        <w:rPr>
          <w:color w:val="0070C0"/>
        </w:rPr>
        <w:t>certain horizontal or vertical features (lattice planes, interfaces, etc..)</w:t>
      </w:r>
      <w:bookmarkEnd w:id="0"/>
      <w:r w:rsidRPr="00E07D0C">
        <w:rPr>
          <w:color w:val="0070C0"/>
        </w:rPr>
        <w:t xml:space="preserve">, </w:t>
      </w:r>
      <w:r w:rsidR="009A7728">
        <w:rPr>
          <w:color w:val="0070C0"/>
        </w:rPr>
        <w:t>it is possible</w:t>
      </w:r>
      <w:r w:rsidRPr="00E07D0C">
        <w:rPr>
          <w:color w:val="0070C0"/>
        </w:rPr>
        <w:t xml:space="preserve"> that</w:t>
      </w:r>
      <w:r w:rsidR="009A7728">
        <w:rPr>
          <w:color w:val="0070C0"/>
        </w:rPr>
        <w:t xml:space="preserve"> the highly directional features</w:t>
      </w:r>
      <w:r w:rsidRPr="00E07D0C">
        <w:rPr>
          <w:color w:val="0070C0"/>
        </w:rPr>
        <w:t xml:space="preserve"> </w:t>
      </w:r>
      <w:r w:rsidR="006E37E5" w:rsidRPr="00E07D0C">
        <w:rPr>
          <w:color w:val="0070C0"/>
        </w:rPr>
        <w:t xml:space="preserve">may cause </w:t>
      </w:r>
      <w:r w:rsidRPr="00E07D0C">
        <w:rPr>
          <w:color w:val="0070C0"/>
        </w:rPr>
        <w:t xml:space="preserve">the patch matching </w:t>
      </w:r>
      <w:r w:rsidR="006E37E5" w:rsidRPr="00E07D0C">
        <w:rPr>
          <w:color w:val="0070C0"/>
        </w:rPr>
        <w:t xml:space="preserve">to </w:t>
      </w:r>
      <w:r w:rsidRPr="00E07D0C">
        <w:rPr>
          <w:color w:val="0070C0"/>
        </w:rPr>
        <w:t xml:space="preserve">produce artifact. </w:t>
      </w:r>
    </w:p>
    <w:p w14:paraId="497DC5E5" w14:textId="791DC5D8" w:rsidR="006B07EE" w:rsidRPr="00E07D0C" w:rsidRDefault="006B07EE" w:rsidP="00D50AD1">
      <w:pPr>
        <w:pStyle w:val="NormalWeb"/>
        <w:shd w:val="clear" w:color="auto" w:fill="FFFFFF"/>
        <w:spacing w:before="0" w:beforeAutospacing="0" w:after="0" w:afterAutospacing="0"/>
        <w:rPr>
          <w:b/>
          <w:bCs/>
          <w:color w:val="0070C0"/>
        </w:rPr>
      </w:pPr>
    </w:p>
    <w:p w14:paraId="34EFE6A3" w14:textId="1B27B5B8" w:rsidR="006B07EE" w:rsidRPr="00E07D0C" w:rsidRDefault="00E07D0C" w:rsidP="00D50AD1">
      <w:pPr>
        <w:pStyle w:val="NormalWeb"/>
        <w:shd w:val="clear" w:color="auto" w:fill="FFFFFF"/>
        <w:spacing w:before="0" w:beforeAutospacing="0" w:after="0" w:afterAutospacing="0"/>
        <w:rPr>
          <w:color w:val="0070C0"/>
        </w:rPr>
      </w:pPr>
      <w:r w:rsidRPr="00E07D0C">
        <w:rPr>
          <w:color w:val="0070C0"/>
        </w:rPr>
        <w:t>Based on your feedback, i</w:t>
      </w:r>
      <w:r w:rsidR="006B07EE" w:rsidRPr="00E07D0C">
        <w:rPr>
          <w:color w:val="0070C0"/>
        </w:rPr>
        <w:t>n the protocol 1.1.6 section (line 144-</w:t>
      </w:r>
      <w:r w:rsidR="00B73B02" w:rsidRPr="00E07D0C">
        <w:rPr>
          <w:color w:val="0070C0"/>
        </w:rPr>
        <w:t>14</w:t>
      </w:r>
      <w:r w:rsidR="00B73B02">
        <w:rPr>
          <w:color w:val="0070C0"/>
        </w:rPr>
        <w:t>8</w:t>
      </w:r>
      <w:r w:rsidR="006B07EE" w:rsidRPr="00E07D0C">
        <w:rPr>
          <w:color w:val="0070C0"/>
        </w:rPr>
        <w:t>) of the Manuscript, we added the following text</w:t>
      </w:r>
      <w:r w:rsidR="00CB2C0A">
        <w:rPr>
          <w:color w:val="0070C0"/>
        </w:rPr>
        <w:t xml:space="preserve"> to further clarify on this point in the manuscript</w:t>
      </w:r>
      <w:r w:rsidR="006B07EE" w:rsidRPr="00E07D0C">
        <w:rPr>
          <w:color w:val="0070C0"/>
        </w:rPr>
        <w:t>:</w:t>
      </w:r>
    </w:p>
    <w:p w14:paraId="0E08E105" w14:textId="77777777" w:rsidR="006B07EE" w:rsidRPr="00E07D0C" w:rsidRDefault="006B07EE" w:rsidP="00D50AD1">
      <w:pPr>
        <w:pStyle w:val="NormalWeb"/>
        <w:shd w:val="clear" w:color="auto" w:fill="FFFFFF"/>
        <w:spacing w:before="0" w:beforeAutospacing="0" w:after="0" w:afterAutospacing="0"/>
        <w:rPr>
          <w:color w:val="0070C0"/>
        </w:rPr>
      </w:pPr>
    </w:p>
    <w:p w14:paraId="5EB8CC07" w14:textId="2522C3A9" w:rsidR="006B07EE" w:rsidRDefault="00B73B02" w:rsidP="00D50AD1">
      <w:pPr>
        <w:pStyle w:val="NormalWeb"/>
        <w:shd w:val="clear" w:color="auto" w:fill="FFFFFF"/>
        <w:spacing w:before="0" w:beforeAutospacing="0" w:after="0" w:afterAutospacing="0"/>
        <w:rPr>
          <w:b/>
          <w:bCs/>
          <w:color w:val="4472C4" w:themeColor="accent1"/>
        </w:rPr>
      </w:pPr>
      <w:r w:rsidRPr="00B73B02">
        <w:rPr>
          <w:i/>
          <w:iCs/>
          <w:color w:val="0070C0"/>
        </w:rPr>
        <w:t xml:space="preserve">Additionally, it is recommended that the scan direction and the low index lattice planes not maintain parallel or perpendicular directions with each other and instead maintain oblique angles. </w:t>
      </w:r>
      <w:bookmarkStart w:id="1" w:name="_Hlk65790435"/>
      <w:r w:rsidRPr="00B73B02">
        <w:rPr>
          <w:i/>
          <w:iCs/>
          <w:color w:val="0070C0"/>
        </w:rPr>
        <w:t xml:space="preserve">If the scan direction coincides with certain horizontal or vertical features (lattice planes, interfaces, etc..), the drift along the direction of the strong vertically/laterally varying features may cause artifacts during image registration. </w:t>
      </w:r>
      <w:bookmarkEnd w:id="1"/>
    </w:p>
    <w:p w14:paraId="78DF5F02" w14:textId="2F561CC4" w:rsidR="001142B9" w:rsidRPr="003E5C6F" w:rsidRDefault="004D0AF3" w:rsidP="00D50AD1">
      <w:pPr>
        <w:pStyle w:val="NormalWeb"/>
        <w:shd w:val="clear" w:color="auto" w:fill="FFFFFF"/>
        <w:spacing w:before="0" w:beforeAutospacing="0" w:after="0" w:afterAutospacing="0"/>
        <w:rPr>
          <w:color w:val="201F1E"/>
        </w:rPr>
      </w:pPr>
      <w:r w:rsidRPr="00D50AD1">
        <w:rPr>
          <w:color w:val="201F1E"/>
        </w:rPr>
        <w:br/>
      </w:r>
      <w:r w:rsidRPr="003E5C6F">
        <w:rPr>
          <w:color w:val="201F1E"/>
        </w:rPr>
        <w:t>2. As the authors already discussed about artifacts that may generated during the process, the artifacts may affect the quantification results like atomic displacement or strain measurement and bring errors. In such cases, researchers should determine whether these results are due to artifact, often subtle to recognize. If possible, can authors provide advice about this in discussion section?</w:t>
      </w:r>
    </w:p>
    <w:p w14:paraId="447C09B6" w14:textId="77777777" w:rsidR="00103FE1" w:rsidRDefault="00103FE1" w:rsidP="00D50AD1">
      <w:pPr>
        <w:pStyle w:val="NormalWeb"/>
        <w:shd w:val="clear" w:color="auto" w:fill="FFFFFF"/>
        <w:spacing w:before="0" w:beforeAutospacing="0" w:after="0" w:afterAutospacing="0"/>
        <w:rPr>
          <w:color w:val="201F1E"/>
        </w:rPr>
      </w:pPr>
    </w:p>
    <w:p w14:paraId="3DA9CBA4" w14:textId="1A41F2FF" w:rsidR="003A44C6" w:rsidRDefault="006E37E5" w:rsidP="00D50AD1">
      <w:pPr>
        <w:pStyle w:val="NormalWeb"/>
        <w:shd w:val="clear" w:color="auto" w:fill="FFFFFF"/>
        <w:spacing w:before="0" w:beforeAutospacing="0" w:after="0" w:afterAutospacing="0"/>
        <w:rPr>
          <w:color w:val="0070C0"/>
        </w:rPr>
      </w:pPr>
      <w:r w:rsidRPr="003A44C6">
        <w:rPr>
          <w:color w:val="0070C0"/>
        </w:rPr>
        <w:t xml:space="preserve">Thank you for the </w:t>
      </w:r>
      <w:r w:rsidR="00B26A04" w:rsidRPr="003A44C6">
        <w:rPr>
          <w:color w:val="0070C0"/>
        </w:rPr>
        <w:t xml:space="preserve">excellent </w:t>
      </w:r>
      <w:r w:rsidRPr="003A44C6">
        <w:rPr>
          <w:color w:val="0070C0"/>
        </w:rPr>
        <w:t xml:space="preserve">suggestion. </w:t>
      </w:r>
      <w:r w:rsidR="007C1FEE">
        <w:rPr>
          <w:color w:val="0070C0"/>
        </w:rPr>
        <w:t xml:space="preserve">One major source of the measurement artifact is a result of the limitation of measurement precision. </w:t>
      </w:r>
      <w:r w:rsidR="00B26A04" w:rsidRPr="003A44C6">
        <w:rPr>
          <w:color w:val="0070C0"/>
        </w:rPr>
        <w:t>We added Figure 6 to present a statistical quantification of the atom position measurement. The result suggests that our method is well capable of providing single picometer level precision in atom position measurement. In the discussion section</w:t>
      </w:r>
      <w:r w:rsidR="003A44C6">
        <w:rPr>
          <w:color w:val="0070C0"/>
        </w:rPr>
        <w:t xml:space="preserve"> (line </w:t>
      </w:r>
      <w:r w:rsidR="00A816C6">
        <w:rPr>
          <w:color w:val="0070C0"/>
        </w:rPr>
        <w:t xml:space="preserve">520 </w:t>
      </w:r>
      <w:r w:rsidR="003A44C6">
        <w:rPr>
          <w:color w:val="0070C0"/>
        </w:rPr>
        <w:t xml:space="preserve">- line </w:t>
      </w:r>
      <w:r w:rsidR="00A816C6">
        <w:rPr>
          <w:color w:val="0070C0"/>
        </w:rPr>
        <w:t>532 and line 536 - line 538</w:t>
      </w:r>
      <w:r w:rsidR="003A44C6">
        <w:rPr>
          <w:color w:val="0070C0"/>
        </w:rPr>
        <w:t>)</w:t>
      </w:r>
      <w:r w:rsidR="003A44C6" w:rsidRPr="003A44C6">
        <w:rPr>
          <w:color w:val="0070C0"/>
        </w:rPr>
        <w:t>, we added</w:t>
      </w:r>
      <w:r w:rsidR="00CB2C0A">
        <w:rPr>
          <w:color w:val="0070C0"/>
        </w:rPr>
        <w:t xml:space="preserve"> a</w:t>
      </w:r>
      <w:r w:rsidR="003A44C6" w:rsidRPr="003A44C6">
        <w:rPr>
          <w:color w:val="0070C0"/>
        </w:rPr>
        <w:t xml:space="preserve"> discussion on the precision requirement for the measurement. </w:t>
      </w:r>
    </w:p>
    <w:p w14:paraId="3C94DEC4" w14:textId="77A7FB4B" w:rsidR="003A44C6" w:rsidRDefault="003A44C6" w:rsidP="00D50AD1">
      <w:pPr>
        <w:pStyle w:val="NormalWeb"/>
        <w:shd w:val="clear" w:color="auto" w:fill="FFFFFF"/>
        <w:spacing w:before="0" w:beforeAutospacing="0" w:after="0" w:afterAutospacing="0"/>
        <w:rPr>
          <w:color w:val="0070C0"/>
        </w:rPr>
      </w:pPr>
    </w:p>
    <w:p w14:paraId="4655DEBC" w14:textId="17D4EBE6" w:rsidR="003A44C6" w:rsidRPr="00005FDD" w:rsidRDefault="000827F8" w:rsidP="003A44C6">
      <w:pPr>
        <w:pStyle w:val="NormalWeb"/>
        <w:shd w:val="clear" w:color="auto" w:fill="FFFFFF"/>
        <w:spacing w:before="0" w:beforeAutospacing="0" w:after="0" w:afterAutospacing="0"/>
        <w:rPr>
          <w:i/>
          <w:iCs/>
          <w:color w:val="0070C0"/>
        </w:rPr>
      </w:pPr>
      <w:r w:rsidRPr="00AA1B84">
        <w:rPr>
          <w:i/>
          <w:iCs/>
          <w:color w:val="0070C0"/>
        </w:rPr>
        <w:t>To demonstrate the measurement precision, the statistical quantification of the atom position finding is presented in Figure 6. The measurement of cubic ABO</w:t>
      </w:r>
      <w:r w:rsidRPr="00AA1B84">
        <w:rPr>
          <w:i/>
          <w:iCs/>
          <w:color w:val="0070C0"/>
          <w:vertAlign w:val="subscript"/>
        </w:rPr>
        <w:t>3</w:t>
      </w:r>
      <w:r w:rsidRPr="00AA1B84">
        <w:rPr>
          <w:i/>
          <w:iCs/>
          <w:color w:val="0070C0"/>
        </w:rPr>
        <w:t xml:space="preserve"> perovskite A-site distance distribution and unit cell vector angle distribution </w:t>
      </w:r>
      <w:proofErr w:type="gramStart"/>
      <w:r w:rsidRPr="00AA1B84">
        <w:rPr>
          <w:i/>
          <w:iCs/>
          <w:color w:val="0070C0"/>
        </w:rPr>
        <w:t>is</w:t>
      </w:r>
      <w:proofErr w:type="gramEnd"/>
      <w:r w:rsidRPr="00AA1B84">
        <w:rPr>
          <w:i/>
          <w:iCs/>
          <w:color w:val="0070C0"/>
        </w:rPr>
        <w:t xml:space="preserve"> plotted using histogram in Figure 6a and 6b respectively. By fitting the normal distribution curve to the distributions, the A-site distance distribution shows a mean of 300.5 pm and standard deviation of 4.8 pm and unit cell vector angle distribution shows a mean of 90.0 degrees and standard deviation of 1.3 degrees. The statistical quantification indicates the method proposed here enables picometer-level precision and can greatly alleviate the distortion due to drift during imaging. This result suggests that this measurement is trustworthy when the physical information to be measured is greater or equal to roughly 10 pm. For example, in the case of aforementioned CRO crystals, the measurement of the magnitude of the polar displacement is presented in Figure 6c. The measurement shows a mean of 25.6 pm, a standard deviation of 7.7 pm, and it shows that the polar displacement measurement in CRO STEM images is solid</w:t>
      </w:r>
      <w:r>
        <w:rPr>
          <w:i/>
          <w:iCs/>
          <w:color w:val="0070C0"/>
        </w:rPr>
        <w:t xml:space="preserve">. </w:t>
      </w:r>
      <w:r w:rsidR="00432CFD">
        <w:rPr>
          <w:i/>
          <w:iCs/>
          <w:color w:val="0070C0"/>
        </w:rPr>
        <w:t xml:space="preserve"> ... </w:t>
      </w:r>
      <w:r w:rsidR="004876D5" w:rsidRPr="004876D5">
        <w:rPr>
          <w:i/>
          <w:iCs/>
          <w:color w:val="0070C0"/>
        </w:rPr>
        <w:t>Our method is insufficient when the precision is required at the sub-picometer level, so a more advanced analysis routine is necessary if the feature to be extracted in the image is below a certain threshold</w:t>
      </w:r>
      <w:r w:rsidR="00432CFD" w:rsidRPr="00432CFD">
        <w:rPr>
          <w:i/>
          <w:iCs/>
          <w:color w:val="0070C0"/>
        </w:rPr>
        <w:t>.</w:t>
      </w:r>
    </w:p>
    <w:p w14:paraId="0260602A" w14:textId="77777777" w:rsidR="003A44C6" w:rsidRDefault="003A44C6" w:rsidP="00D50AD1">
      <w:pPr>
        <w:pStyle w:val="NormalWeb"/>
        <w:shd w:val="clear" w:color="auto" w:fill="FFFFFF"/>
        <w:spacing w:before="0" w:beforeAutospacing="0" w:after="0" w:afterAutospacing="0"/>
        <w:rPr>
          <w:color w:val="0070C0"/>
        </w:rPr>
      </w:pPr>
    </w:p>
    <w:p w14:paraId="2BD5A19A" w14:textId="333D2B82" w:rsidR="00BC75EF" w:rsidRPr="00BC75EF" w:rsidRDefault="007C1FEE" w:rsidP="00D50AD1">
      <w:pPr>
        <w:pStyle w:val="NormalWeb"/>
        <w:shd w:val="clear" w:color="auto" w:fill="FFFFFF"/>
        <w:spacing w:before="0" w:beforeAutospacing="0" w:after="0" w:afterAutospacing="0"/>
        <w:rPr>
          <w:color w:val="0070C0"/>
        </w:rPr>
      </w:pPr>
      <w:r w:rsidRPr="00BC75EF">
        <w:rPr>
          <w:color w:val="0070C0"/>
        </w:rPr>
        <w:t xml:space="preserve">The other source of error is the experimental limitation of signal-to-noise ratio. </w:t>
      </w:r>
      <w:r w:rsidR="00BC75EF">
        <w:rPr>
          <w:color w:val="0070C0"/>
        </w:rPr>
        <w:t>For example, the l</w:t>
      </w:r>
      <w:r w:rsidRPr="00BC75EF">
        <w:rPr>
          <w:color w:val="0070C0"/>
        </w:rPr>
        <w:t xml:space="preserve">ow signal-to-noise ratio </w:t>
      </w:r>
      <w:r w:rsidR="00BC75EF">
        <w:rPr>
          <w:color w:val="0070C0"/>
        </w:rPr>
        <w:t xml:space="preserve">when </w:t>
      </w:r>
      <w:r w:rsidRPr="00BC75EF">
        <w:rPr>
          <w:color w:val="0070C0"/>
        </w:rPr>
        <w:t>imaging some beam-sensitive samples can bring artifact</w:t>
      </w:r>
      <w:r w:rsidR="00CB2C0A">
        <w:rPr>
          <w:color w:val="0070C0"/>
        </w:rPr>
        <w:t>s</w:t>
      </w:r>
      <w:r w:rsidR="00BC75EF">
        <w:rPr>
          <w:color w:val="0070C0"/>
        </w:rPr>
        <w:t xml:space="preserve"> in atom position measurement. </w:t>
      </w:r>
      <w:r w:rsidR="00BC75EF" w:rsidRPr="00BC75EF">
        <w:rPr>
          <w:color w:val="0070C0"/>
        </w:rPr>
        <w:t xml:space="preserve">In the discussion section (line </w:t>
      </w:r>
      <w:r w:rsidR="004876D5">
        <w:rPr>
          <w:color w:val="0070C0"/>
        </w:rPr>
        <w:t>532</w:t>
      </w:r>
      <w:r w:rsidR="004876D5" w:rsidRPr="00BC75EF">
        <w:rPr>
          <w:color w:val="0070C0"/>
        </w:rPr>
        <w:t xml:space="preserve"> </w:t>
      </w:r>
      <w:r w:rsidR="00BC75EF" w:rsidRPr="00BC75EF">
        <w:rPr>
          <w:color w:val="0070C0"/>
        </w:rPr>
        <w:t xml:space="preserve">- line </w:t>
      </w:r>
      <w:r w:rsidR="004876D5">
        <w:rPr>
          <w:color w:val="0070C0"/>
        </w:rPr>
        <w:t>535</w:t>
      </w:r>
      <w:r w:rsidR="00BC75EF" w:rsidRPr="00BC75EF">
        <w:rPr>
          <w:color w:val="0070C0"/>
        </w:rPr>
        <w:t xml:space="preserve">), we added the discussion such issue: </w:t>
      </w:r>
    </w:p>
    <w:p w14:paraId="09D402AD" w14:textId="77777777" w:rsidR="00BC75EF" w:rsidRPr="00BC75EF" w:rsidRDefault="00BC75EF" w:rsidP="00D50AD1">
      <w:pPr>
        <w:pStyle w:val="NormalWeb"/>
        <w:shd w:val="clear" w:color="auto" w:fill="FFFFFF"/>
        <w:spacing w:before="0" w:beforeAutospacing="0" w:after="0" w:afterAutospacing="0"/>
        <w:rPr>
          <w:i/>
          <w:iCs/>
          <w:color w:val="0070C0"/>
        </w:rPr>
      </w:pPr>
    </w:p>
    <w:p w14:paraId="3D428477" w14:textId="3C431590" w:rsidR="00103FE1" w:rsidRDefault="004876D5" w:rsidP="00D50AD1">
      <w:pPr>
        <w:pStyle w:val="NormalWeb"/>
        <w:shd w:val="clear" w:color="auto" w:fill="FFFFFF"/>
        <w:spacing w:before="0" w:beforeAutospacing="0" w:after="0" w:afterAutospacing="0"/>
        <w:rPr>
          <w:color w:val="201F1E"/>
        </w:rPr>
      </w:pPr>
      <w:r w:rsidRPr="004876D5">
        <w:rPr>
          <w:i/>
          <w:iCs/>
          <w:color w:val="0070C0"/>
        </w:rPr>
        <w:t>Additionally, more caution needs to be taken in case of experimental limitations such as low signal-to-noise ratio when imaging beam-sensitive samples. In those cases, the measured atom positions need to be closely examined against the raw images to ensure the validity of the measurement</w:t>
      </w:r>
      <w:r w:rsidR="00BC75EF" w:rsidRPr="00BC75EF">
        <w:rPr>
          <w:i/>
          <w:iCs/>
          <w:color w:val="0070C0"/>
        </w:rPr>
        <w:t>.</w:t>
      </w:r>
      <w:r w:rsidR="004D0AF3" w:rsidRPr="00D50AD1">
        <w:rPr>
          <w:color w:val="201F1E"/>
        </w:rPr>
        <w:br/>
      </w:r>
    </w:p>
    <w:p w14:paraId="32B131E9" w14:textId="3BE0A013" w:rsidR="00032B74" w:rsidRDefault="004D0AF3" w:rsidP="00D50AD1">
      <w:pPr>
        <w:pStyle w:val="NormalWeb"/>
        <w:shd w:val="clear" w:color="auto" w:fill="FFFFFF"/>
        <w:spacing w:before="0" w:beforeAutospacing="0" w:after="0" w:afterAutospacing="0"/>
        <w:rPr>
          <w:color w:val="201F1E"/>
        </w:rPr>
      </w:pPr>
      <w:r w:rsidRPr="00D50AD1">
        <w:rPr>
          <w:color w:val="201F1E"/>
        </w:rPr>
        <w:t>3. In line 343, what does highly defocused beam mean? Does it mean weak beam with low dose? Please elaborate.</w:t>
      </w:r>
    </w:p>
    <w:p w14:paraId="2C25B271" w14:textId="77777777" w:rsidR="00A779B0" w:rsidRPr="00D50AD1" w:rsidRDefault="00A779B0" w:rsidP="00D50AD1">
      <w:pPr>
        <w:pStyle w:val="NormalWeb"/>
        <w:shd w:val="clear" w:color="auto" w:fill="FFFFFF"/>
        <w:spacing w:before="0" w:beforeAutospacing="0" w:after="0" w:afterAutospacing="0"/>
        <w:rPr>
          <w:color w:val="201F1E"/>
        </w:rPr>
      </w:pPr>
    </w:p>
    <w:p w14:paraId="62FE1829" w14:textId="443018BA" w:rsidR="00DF6A4B" w:rsidRPr="00DF6A4B" w:rsidRDefault="004A1FF6" w:rsidP="00D50AD1">
      <w:pPr>
        <w:pStyle w:val="NormalWeb"/>
        <w:shd w:val="clear" w:color="auto" w:fill="FFFFFF"/>
        <w:spacing w:before="0" w:beforeAutospacing="0" w:after="0" w:afterAutospacing="0"/>
        <w:rPr>
          <w:color w:val="0070C0"/>
        </w:rPr>
      </w:pPr>
      <w:r w:rsidRPr="00DF6A4B">
        <w:rPr>
          <w:color w:val="0070C0"/>
        </w:rPr>
        <w:t>Dear reviewer, by the highly defocused beam, we mean spread the beam by adjusting the strength of the condenser lenses. This process is usually refer</w:t>
      </w:r>
      <w:r w:rsidR="002C2A87" w:rsidRPr="00DF6A4B">
        <w:rPr>
          <w:color w:val="0070C0"/>
        </w:rPr>
        <w:t>red</w:t>
      </w:r>
      <w:r w:rsidRPr="00DF6A4B">
        <w:rPr>
          <w:color w:val="0070C0"/>
        </w:rPr>
        <w:t xml:space="preserve"> to as “beam shower”, and it is typically done at low magnification and with relatively high electron dose. The electron beam can </w:t>
      </w:r>
      <w:r w:rsidR="00CB2C0A">
        <w:rPr>
          <w:color w:val="0070C0"/>
        </w:rPr>
        <w:t xml:space="preserve">push away </w:t>
      </w:r>
      <w:r w:rsidRPr="00DF6A4B">
        <w:rPr>
          <w:color w:val="0070C0"/>
        </w:rPr>
        <w:t>hydrocarbon contamination on the TEM samples and thus reduce the accumulation of the contamination</w:t>
      </w:r>
      <w:r w:rsidR="00CB2C0A">
        <w:rPr>
          <w:color w:val="0070C0"/>
        </w:rPr>
        <w:t xml:space="preserve"> during imaging</w:t>
      </w:r>
      <w:r w:rsidRPr="00DF6A4B">
        <w:rPr>
          <w:color w:val="0070C0"/>
        </w:rPr>
        <w:t xml:space="preserve">. </w:t>
      </w:r>
    </w:p>
    <w:p w14:paraId="7BCB3E2A" w14:textId="77777777" w:rsidR="00DF6A4B" w:rsidRPr="00DF6A4B" w:rsidRDefault="00DF6A4B" w:rsidP="00D50AD1">
      <w:pPr>
        <w:pStyle w:val="NormalWeb"/>
        <w:shd w:val="clear" w:color="auto" w:fill="FFFFFF"/>
        <w:spacing w:before="0" w:beforeAutospacing="0" w:after="0" w:afterAutospacing="0"/>
        <w:rPr>
          <w:color w:val="0070C0"/>
        </w:rPr>
      </w:pPr>
    </w:p>
    <w:p w14:paraId="11773AFE" w14:textId="7634EDB2" w:rsidR="00DF6A4B" w:rsidRPr="00DF6A4B" w:rsidRDefault="00DF6A4B" w:rsidP="00D50AD1">
      <w:pPr>
        <w:pStyle w:val="NormalWeb"/>
        <w:shd w:val="clear" w:color="auto" w:fill="FFFFFF"/>
        <w:spacing w:before="0" w:beforeAutospacing="0" w:after="0" w:afterAutospacing="0"/>
        <w:rPr>
          <w:color w:val="0070C0"/>
        </w:rPr>
      </w:pPr>
      <w:r w:rsidRPr="00DF6A4B">
        <w:rPr>
          <w:color w:val="0070C0"/>
        </w:rPr>
        <w:t>Based on the comment from reviewer #1, we moved the discussion related to the tips for cleaning the TEM sample from the discussion section to step 1.1.2 of the protocol. Based on your question, we elaborated the operation of ‘beam shower’ as the following text (line 11</w:t>
      </w:r>
      <w:r w:rsidR="00BC086F">
        <w:rPr>
          <w:color w:val="0070C0"/>
        </w:rPr>
        <w:t>0</w:t>
      </w:r>
      <w:r w:rsidRPr="00DF6A4B">
        <w:rPr>
          <w:color w:val="0070C0"/>
        </w:rPr>
        <w:t>-11</w:t>
      </w:r>
      <w:r w:rsidR="00BC086F">
        <w:rPr>
          <w:color w:val="0070C0"/>
        </w:rPr>
        <w:t>3</w:t>
      </w:r>
      <w:r w:rsidRPr="00DF6A4B">
        <w:rPr>
          <w:color w:val="0070C0"/>
        </w:rPr>
        <w:t>):</w:t>
      </w:r>
    </w:p>
    <w:p w14:paraId="65221952" w14:textId="77777777" w:rsidR="00DF6A4B" w:rsidRPr="00DF6A4B" w:rsidRDefault="00DF6A4B" w:rsidP="00D50AD1">
      <w:pPr>
        <w:pStyle w:val="NormalWeb"/>
        <w:shd w:val="clear" w:color="auto" w:fill="FFFFFF"/>
        <w:spacing w:before="0" w:beforeAutospacing="0" w:after="0" w:afterAutospacing="0"/>
        <w:rPr>
          <w:color w:val="0070C0"/>
        </w:rPr>
      </w:pPr>
    </w:p>
    <w:p w14:paraId="5356DC1C" w14:textId="312E1A9E" w:rsidR="00DF6A4B" w:rsidRPr="00103FE1" w:rsidRDefault="00BC086F" w:rsidP="00D50AD1">
      <w:pPr>
        <w:pStyle w:val="NormalWeb"/>
        <w:shd w:val="clear" w:color="auto" w:fill="FFFFFF"/>
        <w:spacing w:before="0" w:beforeAutospacing="0" w:after="0" w:afterAutospacing="0"/>
        <w:rPr>
          <w:i/>
          <w:iCs/>
          <w:color w:val="0070C0"/>
        </w:rPr>
      </w:pPr>
      <w:r>
        <w:rPr>
          <w:i/>
          <w:iCs/>
          <w:color w:val="0070C0"/>
        </w:rPr>
        <w:t xml:space="preserve">“… </w:t>
      </w:r>
      <w:r w:rsidRPr="00BC086F">
        <w:rPr>
          <w:i/>
          <w:iCs/>
          <w:color w:val="0070C0"/>
        </w:rPr>
        <w:t xml:space="preserve">or </w:t>
      </w:r>
      <w:bookmarkStart w:id="2" w:name="_Hlk65790891"/>
      <w:r w:rsidRPr="00BC086F">
        <w:rPr>
          <w:i/>
          <w:iCs/>
          <w:color w:val="0070C0"/>
        </w:rPr>
        <w:t>irradiating the region of interest in the sample at low magnifications by spreading the electron beam after sample insertion into the microscope (‘beam shower’)</w:t>
      </w:r>
      <w:bookmarkEnd w:id="2"/>
      <w:r w:rsidRPr="00BC086F">
        <w:rPr>
          <w:i/>
          <w:iCs/>
          <w:color w:val="0070C0"/>
        </w:rPr>
        <w:t>.</w:t>
      </w:r>
      <w:r w:rsidR="00DF6A4B" w:rsidRPr="00DF6A4B">
        <w:rPr>
          <w:i/>
          <w:iCs/>
          <w:color w:val="0070C0"/>
        </w:rPr>
        <w:t>”</w:t>
      </w:r>
    </w:p>
    <w:p w14:paraId="3E47C67C" w14:textId="77777777" w:rsidR="00103FE1" w:rsidRDefault="00103FE1" w:rsidP="00D50AD1">
      <w:pPr>
        <w:pStyle w:val="NormalWeb"/>
        <w:shd w:val="clear" w:color="auto" w:fill="FFFFFF"/>
        <w:spacing w:before="0" w:beforeAutospacing="0" w:after="0" w:afterAutospacing="0"/>
        <w:rPr>
          <w:color w:val="201F1E"/>
        </w:rPr>
      </w:pPr>
    </w:p>
    <w:p w14:paraId="450C9BEB" w14:textId="119C8FDD" w:rsidR="004D0AF3" w:rsidRDefault="004D0AF3" w:rsidP="00D50AD1">
      <w:pPr>
        <w:pStyle w:val="NormalWeb"/>
        <w:shd w:val="clear" w:color="auto" w:fill="FFFFFF"/>
        <w:spacing w:before="0" w:beforeAutospacing="0" w:after="0" w:afterAutospacing="0"/>
        <w:rPr>
          <w:color w:val="201F1E"/>
        </w:rPr>
      </w:pPr>
      <w:r w:rsidRPr="00D50AD1">
        <w:rPr>
          <w:color w:val="201F1E"/>
        </w:rPr>
        <w:t xml:space="preserve">4. In line 362, "Next, when determining the initial atom positions based on local </w:t>
      </w:r>
      <w:bookmarkStart w:id="3" w:name="_Hlk65791139"/>
      <w:r w:rsidRPr="00D50AD1">
        <w:rPr>
          <w:color w:val="201F1E"/>
        </w:rPr>
        <w:t>maximum/minimum</w:t>
      </w:r>
      <w:bookmarkEnd w:id="3"/>
      <w:r w:rsidRPr="00D50AD1">
        <w:rPr>
          <w:color w:val="201F1E"/>
        </w:rPr>
        <w:t xml:space="preserve">, try to adjust the restriction minimum distance between peaks to avoid </w:t>
      </w:r>
      <w:r w:rsidRPr="00D50AD1">
        <w:rPr>
          <w:color w:val="201F1E"/>
        </w:rPr>
        <w:lastRenderedPageBreak/>
        <w:t>creating redundant positions between atomic columns. " is not clear. Did the authors mean try to avoid artifacts that can be generated between atomics columns? Please elaborate.</w:t>
      </w:r>
    </w:p>
    <w:p w14:paraId="1F315814" w14:textId="77777777" w:rsidR="00103FE1" w:rsidRPr="00D50AD1" w:rsidRDefault="00103FE1" w:rsidP="00D50AD1">
      <w:pPr>
        <w:pStyle w:val="NormalWeb"/>
        <w:shd w:val="clear" w:color="auto" w:fill="FFFFFF"/>
        <w:spacing w:before="0" w:beforeAutospacing="0" w:after="0" w:afterAutospacing="0"/>
        <w:rPr>
          <w:color w:val="201F1E"/>
        </w:rPr>
      </w:pPr>
    </w:p>
    <w:p w14:paraId="2CCE574F" w14:textId="01F67802" w:rsidR="00103FE1" w:rsidRDefault="00941544" w:rsidP="00D50AD1">
      <w:pPr>
        <w:spacing w:after="0"/>
        <w:rPr>
          <w:rFonts w:ascii="Times New Roman" w:eastAsia="Times New Roman" w:hAnsi="Times New Roman" w:cs="Times New Roman"/>
          <w:color w:val="0070C0"/>
          <w:sz w:val="24"/>
          <w:szCs w:val="24"/>
        </w:rPr>
      </w:pPr>
      <w:r w:rsidRPr="00103FE1">
        <w:rPr>
          <w:rFonts w:ascii="Times New Roman" w:eastAsia="Times New Roman" w:hAnsi="Times New Roman" w:cs="Times New Roman"/>
          <w:color w:val="0070C0"/>
          <w:sz w:val="24"/>
          <w:szCs w:val="24"/>
        </w:rPr>
        <w:t xml:space="preserve">Yes, the redundant positions in the original text </w:t>
      </w:r>
      <w:r w:rsidR="00732F35" w:rsidRPr="00103FE1">
        <w:rPr>
          <w:rFonts w:ascii="Times New Roman" w:eastAsia="Times New Roman" w:hAnsi="Times New Roman" w:cs="Times New Roman"/>
          <w:color w:val="0070C0"/>
          <w:sz w:val="24"/>
          <w:szCs w:val="24"/>
        </w:rPr>
        <w:t>are</w:t>
      </w:r>
      <w:r w:rsidRPr="00103FE1">
        <w:rPr>
          <w:rFonts w:ascii="Times New Roman" w:eastAsia="Times New Roman" w:hAnsi="Times New Roman" w:cs="Times New Roman"/>
          <w:color w:val="0070C0"/>
          <w:sz w:val="24"/>
          <w:szCs w:val="24"/>
        </w:rPr>
        <w:t xml:space="preserve"> the artifacts generated between atomic columns. We </w:t>
      </w:r>
      <w:r w:rsidR="00CB2C0A">
        <w:rPr>
          <w:rFonts w:ascii="Times New Roman" w:eastAsia="Times New Roman" w:hAnsi="Times New Roman" w:cs="Times New Roman"/>
          <w:color w:val="0070C0"/>
          <w:sz w:val="24"/>
          <w:szCs w:val="24"/>
        </w:rPr>
        <w:t xml:space="preserve">have further </w:t>
      </w:r>
      <w:r w:rsidR="00103FE1">
        <w:rPr>
          <w:rFonts w:ascii="Times New Roman" w:eastAsia="Times New Roman" w:hAnsi="Times New Roman" w:cs="Times New Roman"/>
          <w:color w:val="0070C0"/>
          <w:sz w:val="24"/>
          <w:szCs w:val="24"/>
        </w:rPr>
        <w:t xml:space="preserve">explained </w:t>
      </w:r>
      <w:r w:rsidR="00CB2C0A">
        <w:rPr>
          <w:rFonts w:ascii="Times New Roman" w:eastAsia="Times New Roman" w:hAnsi="Times New Roman" w:cs="Times New Roman"/>
          <w:color w:val="0070C0"/>
          <w:sz w:val="24"/>
          <w:szCs w:val="24"/>
        </w:rPr>
        <w:t>this point</w:t>
      </w:r>
      <w:r w:rsidRPr="00103FE1">
        <w:rPr>
          <w:rFonts w:ascii="Times New Roman" w:eastAsia="Times New Roman" w:hAnsi="Times New Roman" w:cs="Times New Roman"/>
          <w:color w:val="0070C0"/>
          <w:sz w:val="24"/>
          <w:szCs w:val="24"/>
        </w:rPr>
        <w:t xml:space="preserve">. </w:t>
      </w:r>
      <w:r w:rsidR="00103FE1" w:rsidRPr="00103FE1">
        <w:rPr>
          <w:rFonts w:ascii="Times New Roman" w:eastAsia="Times New Roman" w:hAnsi="Times New Roman" w:cs="Times New Roman"/>
          <w:color w:val="0070C0"/>
          <w:sz w:val="24"/>
          <w:szCs w:val="24"/>
        </w:rPr>
        <w:t xml:space="preserve">In the manuscript line </w:t>
      </w:r>
      <w:r w:rsidR="00720E66">
        <w:rPr>
          <w:rFonts w:ascii="Times New Roman" w:eastAsia="Times New Roman" w:hAnsi="Times New Roman" w:cs="Times New Roman"/>
          <w:color w:val="0070C0"/>
          <w:sz w:val="24"/>
          <w:szCs w:val="24"/>
        </w:rPr>
        <w:t>482</w:t>
      </w:r>
      <w:r w:rsidR="00103FE1" w:rsidRPr="00103FE1">
        <w:rPr>
          <w:rFonts w:ascii="Times New Roman" w:eastAsia="Times New Roman" w:hAnsi="Times New Roman" w:cs="Times New Roman"/>
          <w:color w:val="0070C0"/>
          <w:sz w:val="24"/>
          <w:szCs w:val="24"/>
        </w:rPr>
        <w:t xml:space="preserve">, we </w:t>
      </w:r>
      <w:r w:rsidR="00CB2C0A">
        <w:rPr>
          <w:rFonts w:ascii="Times New Roman" w:eastAsia="Times New Roman" w:hAnsi="Times New Roman" w:cs="Times New Roman"/>
          <w:color w:val="0070C0"/>
          <w:sz w:val="24"/>
          <w:szCs w:val="24"/>
        </w:rPr>
        <w:t xml:space="preserve">have </w:t>
      </w:r>
      <w:r w:rsidR="00103FE1" w:rsidRPr="00103FE1">
        <w:rPr>
          <w:rFonts w:ascii="Times New Roman" w:eastAsia="Times New Roman" w:hAnsi="Times New Roman" w:cs="Times New Roman"/>
          <w:color w:val="0070C0"/>
          <w:sz w:val="24"/>
          <w:szCs w:val="24"/>
        </w:rPr>
        <w:t xml:space="preserve">added: </w:t>
      </w:r>
    </w:p>
    <w:p w14:paraId="4843F2DC" w14:textId="77777777" w:rsidR="00BC75EF" w:rsidRPr="00103FE1" w:rsidRDefault="00BC75EF" w:rsidP="00D50AD1">
      <w:pPr>
        <w:spacing w:after="0"/>
        <w:rPr>
          <w:rFonts w:ascii="Times New Roman" w:eastAsia="Times New Roman" w:hAnsi="Times New Roman" w:cs="Times New Roman"/>
          <w:color w:val="0070C0"/>
          <w:sz w:val="24"/>
          <w:szCs w:val="24"/>
        </w:rPr>
      </w:pPr>
    </w:p>
    <w:p w14:paraId="592491EB" w14:textId="67669055" w:rsidR="00103FE1" w:rsidRPr="00103FE1" w:rsidRDefault="00720E66" w:rsidP="00D50AD1">
      <w:pPr>
        <w:spacing w:after="0"/>
        <w:rPr>
          <w:rFonts w:ascii="Times New Roman" w:hAnsi="Times New Roman" w:cs="Times New Roman"/>
          <w:i/>
          <w:iCs/>
          <w:color w:val="0070C0"/>
          <w:sz w:val="24"/>
          <w:szCs w:val="24"/>
        </w:rPr>
      </w:pPr>
      <w:r w:rsidRPr="00720E66">
        <w:rPr>
          <w:rFonts w:ascii="Times New Roman" w:hAnsi="Times New Roman" w:cs="Times New Roman"/>
          <w:i/>
          <w:iCs/>
          <w:color w:val="0070C0"/>
          <w:sz w:val="24"/>
          <w:szCs w:val="24"/>
        </w:rPr>
        <w:t>These redundant positions are artifacts generated due to the algorithm mistakenly recognizing the local maxima/minima in the image as atomic column</w:t>
      </w:r>
      <w:r w:rsidR="00103FE1" w:rsidRPr="00103FE1">
        <w:rPr>
          <w:rFonts w:ascii="Times New Roman" w:hAnsi="Times New Roman" w:cs="Times New Roman"/>
          <w:i/>
          <w:iCs/>
          <w:color w:val="0070C0"/>
          <w:sz w:val="24"/>
          <w:szCs w:val="24"/>
        </w:rPr>
        <w:t>.</w:t>
      </w:r>
    </w:p>
    <w:sectPr w:rsidR="00103FE1" w:rsidRPr="00103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MDEwtzA2NzcxsDBV0lEKTi0uzszPAykwNKwFAH9ln8UtAAAA"/>
  </w:docVars>
  <w:rsids>
    <w:rsidRoot w:val="004D0AF3"/>
    <w:rsid w:val="00005FDD"/>
    <w:rsid w:val="00032B74"/>
    <w:rsid w:val="0004351D"/>
    <w:rsid w:val="000827F8"/>
    <w:rsid w:val="000F428B"/>
    <w:rsid w:val="00103FE1"/>
    <w:rsid w:val="001142B9"/>
    <w:rsid w:val="00122ADD"/>
    <w:rsid w:val="0016454D"/>
    <w:rsid w:val="00221949"/>
    <w:rsid w:val="00224EC4"/>
    <w:rsid w:val="00294222"/>
    <w:rsid w:val="0029467A"/>
    <w:rsid w:val="002C2A87"/>
    <w:rsid w:val="002D1D02"/>
    <w:rsid w:val="00385DE8"/>
    <w:rsid w:val="003A44C6"/>
    <w:rsid w:val="003C6E78"/>
    <w:rsid w:val="003E5C6F"/>
    <w:rsid w:val="003F163C"/>
    <w:rsid w:val="0040478C"/>
    <w:rsid w:val="00432CFD"/>
    <w:rsid w:val="00451E75"/>
    <w:rsid w:val="00452EE5"/>
    <w:rsid w:val="004876D5"/>
    <w:rsid w:val="00494AB8"/>
    <w:rsid w:val="004A1FF6"/>
    <w:rsid w:val="004A5D0F"/>
    <w:rsid w:val="004D0AF3"/>
    <w:rsid w:val="004D10DA"/>
    <w:rsid w:val="004F078A"/>
    <w:rsid w:val="00510542"/>
    <w:rsid w:val="00572EBE"/>
    <w:rsid w:val="005E2627"/>
    <w:rsid w:val="005F20FF"/>
    <w:rsid w:val="0062018B"/>
    <w:rsid w:val="0062392A"/>
    <w:rsid w:val="0065411C"/>
    <w:rsid w:val="006B07EE"/>
    <w:rsid w:val="006E0198"/>
    <w:rsid w:val="006E37E5"/>
    <w:rsid w:val="007116EB"/>
    <w:rsid w:val="00720E66"/>
    <w:rsid w:val="00732F35"/>
    <w:rsid w:val="007848BE"/>
    <w:rsid w:val="007A59F6"/>
    <w:rsid w:val="007C1FEE"/>
    <w:rsid w:val="007D64F9"/>
    <w:rsid w:val="00852449"/>
    <w:rsid w:val="008A0A13"/>
    <w:rsid w:val="00923C78"/>
    <w:rsid w:val="00933985"/>
    <w:rsid w:val="00941544"/>
    <w:rsid w:val="009A7728"/>
    <w:rsid w:val="00A20B1D"/>
    <w:rsid w:val="00A550FE"/>
    <w:rsid w:val="00A75107"/>
    <w:rsid w:val="00A779B0"/>
    <w:rsid w:val="00A816C6"/>
    <w:rsid w:val="00A91D21"/>
    <w:rsid w:val="00AA1B84"/>
    <w:rsid w:val="00AF53AA"/>
    <w:rsid w:val="00B14235"/>
    <w:rsid w:val="00B26A04"/>
    <w:rsid w:val="00B67144"/>
    <w:rsid w:val="00B73B02"/>
    <w:rsid w:val="00BC086F"/>
    <w:rsid w:val="00BC75EF"/>
    <w:rsid w:val="00BF69EF"/>
    <w:rsid w:val="00C03D0A"/>
    <w:rsid w:val="00C43188"/>
    <w:rsid w:val="00C46A81"/>
    <w:rsid w:val="00CB2C0A"/>
    <w:rsid w:val="00CC44E6"/>
    <w:rsid w:val="00D436F8"/>
    <w:rsid w:val="00D50AD1"/>
    <w:rsid w:val="00D524EA"/>
    <w:rsid w:val="00D544A2"/>
    <w:rsid w:val="00D844EB"/>
    <w:rsid w:val="00D84D2E"/>
    <w:rsid w:val="00DB7F0E"/>
    <w:rsid w:val="00DF6A4B"/>
    <w:rsid w:val="00E07D0C"/>
    <w:rsid w:val="00E71375"/>
    <w:rsid w:val="00EB3CC8"/>
    <w:rsid w:val="00F03CEF"/>
    <w:rsid w:val="00F3045C"/>
    <w:rsid w:val="00F73210"/>
    <w:rsid w:val="00F82E97"/>
    <w:rsid w:val="00FA482D"/>
    <w:rsid w:val="00FD4BEB"/>
    <w:rsid w:val="00FE059F"/>
    <w:rsid w:val="00FE21C4"/>
    <w:rsid w:val="00FF70C2"/>
    <w:rsid w:val="00FF7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0CFB7"/>
  <w15:chartTrackingRefBased/>
  <w15:docId w15:val="{49DB5F80-5006-4804-83FD-C025A443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D0AF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85DE8"/>
    <w:rPr>
      <w:sz w:val="16"/>
      <w:szCs w:val="16"/>
    </w:rPr>
  </w:style>
  <w:style w:type="paragraph" w:styleId="CommentText">
    <w:name w:val="annotation text"/>
    <w:basedOn w:val="Normal"/>
    <w:link w:val="CommentTextChar"/>
    <w:uiPriority w:val="99"/>
    <w:semiHidden/>
    <w:unhideWhenUsed/>
    <w:rsid w:val="00385DE8"/>
    <w:pPr>
      <w:spacing w:line="240" w:lineRule="auto"/>
    </w:pPr>
    <w:rPr>
      <w:sz w:val="20"/>
      <w:szCs w:val="20"/>
    </w:rPr>
  </w:style>
  <w:style w:type="character" w:customStyle="1" w:styleId="CommentTextChar">
    <w:name w:val="Comment Text Char"/>
    <w:basedOn w:val="DefaultParagraphFont"/>
    <w:link w:val="CommentText"/>
    <w:uiPriority w:val="99"/>
    <w:semiHidden/>
    <w:rsid w:val="00385DE8"/>
    <w:rPr>
      <w:sz w:val="20"/>
      <w:szCs w:val="20"/>
    </w:rPr>
  </w:style>
  <w:style w:type="paragraph" w:styleId="CommentSubject">
    <w:name w:val="annotation subject"/>
    <w:basedOn w:val="CommentText"/>
    <w:next w:val="CommentText"/>
    <w:link w:val="CommentSubjectChar"/>
    <w:uiPriority w:val="99"/>
    <w:semiHidden/>
    <w:unhideWhenUsed/>
    <w:rsid w:val="00385DE8"/>
    <w:rPr>
      <w:b/>
      <w:bCs/>
    </w:rPr>
  </w:style>
  <w:style w:type="character" w:customStyle="1" w:styleId="CommentSubjectChar">
    <w:name w:val="Comment Subject Char"/>
    <w:basedOn w:val="CommentTextChar"/>
    <w:link w:val="CommentSubject"/>
    <w:uiPriority w:val="99"/>
    <w:semiHidden/>
    <w:rsid w:val="00385DE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5138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934</Words>
  <Characters>1102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xin Miao</dc:creator>
  <cp:keywords/>
  <dc:description/>
  <cp:lastModifiedBy>Leixin Miao</cp:lastModifiedBy>
  <cp:revision>11</cp:revision>
  <dcterms:created xsi:type="dcterms:W3CDTF">2021-03-25T04:14:00Z</dcterms:created>
  <dcterms:modified xsi:type="dcterms:W3CDTF">2021-03-26T01:12:00Z</dcterms:modified>
</cp:coreProperties>
</file>